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13116A" w14:textId="77777777" w:rsidR="002763DD" w:rsidRPr="005755EF" w:rsidRDefault="002763DD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3"/>
          <w:szCs w:val="23"/>
        </w:rPr>
      </w:pPr>
      <w:r w:rsidRPr="005755EF">
        <w:rPr>
          <w:noProof/>
          <w:lang w:eastAsia="tr-TR" w:bidi="ar-SA"/>
        </w:rPr>
        <w:drawing>
          <wp:inline distT="0" distB="0" distL="0" distR="0" wp14:anchorId="60F0B953" wp14:editId="0E029DCA">
            <wp:extent cx="1543050" cy="1543050"/>
            <wp:effectExtent l="19050" t="0" r="0" b="0"/>
            <wp:docPr id="4" name="Picture 1" descr="ege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ege_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3050" cy="15430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226888" w14:textId="1562F93A" w:rsidR="002763DD" w:rsidRPr="005755EF" w:rsidRDefault="002763DD" w:rsidP="00216380">
      <w:pPr>
        <w:autoSpaceDE w:val="0"/>
        <w:autoSpaceDN w:val="0"/>
        <w:adjustRightInd w:val="0"/>
        <w:spacing w:before="240"/>
        <w:jc w:val="center"/>
        <w:rPr>
          <w:color w:val="000000"/>
          <w:sz w:val="28"/>
          <w:szCs w:val="28"/>
        </w:rPr>
      </w:pPr>
      <w:r w:rsidRPr="005755EF">
        <w:rPr>
          <w:b/>
          <w:bCs/>
          <w:color w:val="000000"/>
          <w:sz w:val="28"/>
          <w:szCs w:val="28"/>
        </w:rPr>
        <w:t xml:space="preserve">EGE </w:t>
      </w:r>
      <w:r w:rsidR="00C314E1" w:rsidRPr="005755EF">
        <w:rPr>
          <w:b/>
          <w:bCs/>
          <w:color w:val="000000"/>
          <w:sz w:val="28"/>
          <w:szCs w:val="28"/>
        </w:rPr>
        <w:t>UNIVERSITY</w:t>
      </w:r>
    </w:p>
    <w:p w14:paraId="5B6F909F" w14:textId="571F4F05" w:rsidR="00DE7634" w:rsidRPr="005755EF" w:rsidRDefault="00DE7634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</w:rPr>
      </w:pPr>
      <w:r w:rsidRPr="005755EF">
        <w:rPr>
          <w:b/>
          <w:bCs/>
          <w:color w:val="000000"/>
          <w:sz w:val="28"/>
          <w:szCs w:val="28"/>
        </w:rPr>
        <w:t>FACULTY OF ENGINEERING</w:t>
      </w:r>
    </w:p>
    <w:p w14:paraId="2A84BD5D" w14:textId="3B6A4BB2" w:rsidR="002763DD" w:rsidRPr="005755EF" w:rsidRDefault="00A74C59" w:rsidP="00A34B4A">
      <w:pPr>
        <w:autoSpaceDE w:val="0"/>
        <w:autoSpaceDN w:val="0"/>
        <w:adjustRightInd w:val="0"/>
        <w:jc w:val="center"/>
        <w:rPr>
          <w:b/>
          <w:bCs/>
          <w:color w:val="000000"/>
          <w:sz w:val="28"/>
          <w:szCs w:val="28"/>
        </w:rPr>
      </w:pPr>
      <w:r w:rsidRPr="005755EF">
        <w:rPr>
          <w:b/>
          <w:bCs/>
          <w:color w:val="000000"/>
          <w:sz w:val="28"/>
          <w:szCs w:val="28"/>
        </w:rPr>
        <w:t>COMPUTER ENGINEERING DEPARTMENT</w:t>
      </w:r>
    </w:p>
    <w:p w14:paraId="517C36A9" w14:textId="7F6D798A" w:rsidR="0035637B" w:rsidRPr="005755EF" w:rsidRDefault="00A34B4A" w:rsidP="002763DD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</w:rPr>
      </w:pPr>
      <w:r w:rsidRPr="005755EF">
        <w:rPr>
          <w:b/>
          <w:bCs/>
          <w:color w:val="000000"/>
          <w:sz w:val="30"/>
          <w:szCs w:val="30"/>
        </w:rPr>
        <w:t>360</w:t>
      </w:r>
      <w:r w:rsidR="0035637B" w:rsidRPr="005755EF">
        <w:rPr>
          <w:b/>
          <w:bCs/>
          <w:color w:val="000000"/>
          <w:sz w:val="30"/>
          <w:szCs w:val="30"/>
        </w:rPr>
        <w:t xml:space="preserve"> </w:t>
      </w:r>
      <w:r w:rsidRPr="005755EF">
        <w:rPr>
          <w:b/>
          <w:bCs/>
          <w:color w:val="000000"/>
          <w:sz w:val="30"/>
          <w:szCs w:val="30"/>
        </w:rPr>
        <w:t>Artificial Intelligence Methods</w:t>
      </w:r>
      <w:r w:rsidR="004F1905" w:rsidRPr="005755EF">
        <w:rPr>
          <w:b/>
          <w:bCs/>
          <w:color w:val="000000"/>
          <w:sz w:val="30"/>
          <w:szCs w:val="30"/>
        </w:rPr>
        <w:t xml:space="preserve"> (3+0)</w:t>
      </w:r>
    </w:p>
    <w:p w14:paraId="6A726C97" w14:textId="42C03FA5" w:rsidR="002763DD" w:rsidRPr="005755EF" w:rsidRDefault="002763DD" w:rsidP="004F1905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</w:rPr>
      </w:pPr>
      <w:r w:rsidRPr="005755EF">
        <w:rPr>
          <w:b/>
          <w:bCs/>
          <w:color w:val="000000"/>
          <w:sz w:val="30"/>
          <w:szCs w:val="30"/>
        </w:rPr>
        <w:t>202</w:t>
      </w:r>
      <w:r w:rsidR="00261021" w:rsidRPr="005755EF">
        <w:rPr>
          <w:b/>
          <w:bCs/>
          <w:color w:val="000000"/>
          <w:sz w:val="30"/>
          <w:szCs w:val="30"/>
        </w:rPr>
        <w:t>3</w:t>
      </w:r>
      <w:r w:rsidRPr="005755EF">
        <w:rPr>
          <w:b/>
          <w:bCs/>
          <w:color w:val="000000"/>
          <w:sz w:val="30"/>
          <w:szCs w:val="30"/>
        </w:rPr>
        <w:t>–202</w:t>
      </w:r>
      <w:r w:rsidR="00261021" w:rsidRPr="005755EF">
        <w:rPr>
          <w:b/>
          <w:bCs/>
          <w:color w:val="000000"/>
          <w:sz w:val="30"/>
          <w:szCs w:val="30"/>
        </w:rPr>
        <w:t>4</w:t>
      </w:r>
      <w:r w:rsidR="001030CF" w:rsidRPr="005755EF">
        <w:rPr>
          <w:b/>
          <w:bCs/>
          <w:color w:val="000000"/>
          <w:sz w:val="30"/>
          <w:szCs w:val="30"/>
        </w:rPr>
        <w:t xml:space="preserve"> </w:t>
      </w:r>
      <w:r w:rsidR="00A34B4A" w:rsidRPr="005755EF">
        <w:rPr>
          <w:b/>
          <w:bCs/>
          <w:color w:val="000000"/>
          <w:sz w:val="30"/>
          <w:szCs w:val="30"/>
        </w:rPr>
        <w:t>SPRING</w:t>
      </w:r>
      <w:r w:rsidR="00C13972" w:rsidRPr="005755EF">
        <w:rPr>
          <w:b/>
          <w:bCs/>
          <w:color w:val="000000"/>
          <w:sz w:val="30"/>
          <w:szCs w:val="30"/>
        </w:rPr>
        <w:t xml:space="preserve"> SEMESTER</w:t>
      </w:r>
    </w:p>
    <w:p w14:paraId="654B3A7D" w14:textId="77777777" w:rsidR="004F1905" w:rsidRPr="005755EF" w:rsidRDefault="004F1905" w:rsidP="004F1905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</w:rPr>
      </w:pPr>
    </w:p>
    <w:p w14:paraId="72244E55" w14:textId="77777777" w:rsidR="004F1905" w:rsidRPr="005755EF" w:rsidRDefault="004F1905" w:rsidP="004F1905">
      <w:pPr>
        <w:autoSpaceDE w:val="0"/>
        <w:autoSpaceDN w:val="0"/>
        <w:adjustRightInd w:val="0"/>
        <w:jc w:val="center"/>
        <w:rPr>
          <w:b/>
          <w:bCs/>
          <w:color w:val="000000"/>
          <w:sz w:val="30"/>
          <w:szCs w:val="30"/>
        </w:rPr>
      </w:pPr>
    </w:p>
    <w:p w14:paraId="5AB85333" w14:textId="6C5CA4EA" w:rsidR="004F1905" w:rsidRPr="005755EF" w:rsidRDefault="00E02785" w:rsidP="004F1905">
      <w:pPr>
        <w:autoSpaceDE w:val="0"/>
        <w:autoSpaceDN w:val="0"/>
        <w:adjustRightInd w:val="0"/>
        <w:jc w:val="center"/>
        <w:rPr>
          <w:b/>
          <w:bCs/>
          <w:color w:val="000000"/>
          <w:sz w:val="32"/>
          <w:szCs w:val="32"/>
        </w:rPr>
      </w:pPr>
      <w:r w:rsidRPr="005755EF">
        <w:rPr>
          <w:b/>
          <w:bCs/>
          <w:color w:val="000000"/>
          <w:sz w:val="32"/>
          <w:szCs w:val="32"/>
        </w:rPr>
        <w:t>PROJECT-</w:t>
      </w:r>
      <w:r w:rsidR="004F1905" w:rsidRPr="005755EF">
        <w:rPr>
          <w:b/>
          <w:bCs/>
          <w:color w:val="000000"/>
          <w:sz w:val="32"/>
          <w:szCs w:val="32"/>
        </w:rPr>
        <w:t>1</w:t>
      </w:r>
      <w:r w:rsidRPr="005755EF">
        <w:rPr>
          <w:b/>
          <w:bCs/>
          <w:color w:val="000000"/>
          <w:sz w:val="32"/>
          <w:szCs w:val="32"/>
        </w:rPr>
        <w:t xml:space="preserve"> REPORT</w:t>
      </w:r>
    </w:p>
    <w:p w14:paraId="2E643E68" w14:textId="0116919F" w:rsidR="002763DD" w:rsidRPr="005755EF" w:rsidRDefault="00ED3C10" w:rsidP="002763DD">
      <w:pPr>
        <w:jc w:val="center"/>
        <w:rPr>
          <w:b/>
          <w:sz w:val="30"/>
          <w:szCs w:val="30"/>
        </w:rPr>
      </w:pPr>
      <w:r w:rsidRPr="005755EF">
        <w:rPr>
          <w:b/>
          <w:sz w:val="30"/>
          <w:szCs w:val="30"/>
        </w:rPr>
        <w:t>DELIVERY</w:t>
      </w:r>
      <w:r w:rsidR="002763DD" w:rsidRPr="005755EF">
        <w:rPr>
          <w:b/>
          <w:sz w:val="30"/>
          <w:szCs w:val="30"/>
        </w:rPr>
        <w:t xml:space="preserve"> </w:t>
      </w:r>
      <w:r w:rsidRPr="005755EF">
        <w:rPr>
          <w:b/>
          <w:sz w:val="30"/>
          <w:szCs w:val="30"/>
        </w:rPr>
        <w:t>DATE</w:t>
      </w:r>
    </w:p>
    <w:p w14:paraId="56BAE523" w14:textId="79C05EF5" w:rsidR="002763DD" w:rsidRPr="005755EF" w:rsidRDefault="00ED3C10" w:rsidP="002763DD">
      <w:pPr>
        <w:jc w:val="center"/>
        <w:rPr>
          <w:sz w:val="26"/>
          <w:szCs w:val="26"/>
        </w:rPr>
      </w:pPr>
      <w:r w:rsidRPr="005755EF">
        <w:rPr>
          <w:sz w:val="26"/>
          <w:szCs w:val="26"/>
        </w:rPr>
        <w:t>--/--/---</w:t>
      </w:r>
    </w:p>
    <w:p w14:paraId="5AF542E2" w14:textId="77777777" w:rsidR="002763DD" w:rsidRPr="005755EF" w:rsidRDefault="002763DD" w:rsidP="002763DD">
      <w:pPr>
        <w:jc w:val="center"/>
        <w:rPr>
          <w:b/>
          <w:sz w:val="32"/>
          <w:szCs w:val="32"/>
        </w:rPr>
      </w:pPr>
    </w:p>
    <w:p w14:paraId="0E13C9C5" w14:textId="28A53440" w:rsidR="002763DD" w:rsidRPr="005755EF" w:rsidRDefault="00C561A9" w:rsidP="002763DD">
      <w:pPr>
        <w:jc w:val="center"/>
        <w:rPr>
          <w:b/>
          <w:sz w:val="30"/>
          <w:szCs w:val="30"/>
        </w:rPr>
      </w:pPr>
      <w:r w:rsidRPr="005755EF">
        <w:rPr>
          <w:b/>
          <w:sz w:val="30"/>
          <w:szCs w:val="30"/>
        </w:rPr>
        <w:t>PREPARED BY</w:t>
      </w:r>
    </w:p>
    <w:p w14:paraId="30BC8C6D" w14:textId="436245B3" w:rsidR="00CE11AB" w:rsidRPr="005755EF" w:rsidRDefault="00C561A9" w:rsidP="005F1E60">
      <w:pPr>
        <w:jc w:val="center"/>
        <w:rPr>
          <w:sz w:val="26"/>
          <w:szCs w:val="26"/>
        </w:rPr>
      </w:pPr>
      <w:r w:rsidRPr="005755EF">
        <w:rPr>
          <w:sz w:val="26"/>
          <w:szCs w:val="26"/>
        </w:rPr>
        <w:t>Student_number, Name</w:t>
      </w:r>
      <w:r w:rsidR="005F1E60" w:rsidRPr="005755EF">
        <w:rPr>
          <w:sz w:val="26"/>
          <w:szCs w:val="26"/>
        </w:rPr>
        <w:t xml:space="preserve"> Surname</w:t>
      </w:r>
    </w:p>
    <w:p w14:paraId="731C3D4D" w14:textId="7F871668" w:rsidR="00ED3C10" w:rsidRPr="005755EF" w:rsidRDefault="00ED3C10" w:rsidP="005F1E60">
      <w:pPr>
        <w:jc w:val="center"/>
      </w:pPr>
    </w:p>
    <w:p w14:paraId="617B1660" w14:textId="77777777" w:rsidR="004F1905" w:rsidRPr="005755EF" w:rsidRDefault="004F1905" w:rsidP="005F1E60">
      <w:pPr>
        <w:jc w:val="center"/>
      </w:pPr>
    </w:p>
    <w:p w14:paraId="5324C126" w14:textId="77777777" w:rsidR="004F1905" w:rsidRPr="005755EF" w:rsidRDefault="004F1905" w:rsidP="005F1E60">
      <w:pPr>
        <w:jc w:val="center"/>
      </w:pPr>
    </w:p>
    <w:p w14:paraId="1DE4B0B3" w14:textId="77777777" w:rsidR="004F1905" w:rsidRPr="005755EF" w:rsidRDefault="004F1905" w:rsidP="005F1E60">
      <w:pPr>
        <w:jc w:val="center"/>
      </w:pPr>
    </w:p>
    <w:p w14:paraId="5F7FF684" w14:textId="67FF232B" w:rsidR="0016700D" w:rsidRPr="005755EF" w:rsidRDefault="0016700D" w:rsidP="005F1E60">
      <w:pPr>
        <w:jc w:val="center"/>
      </w:pPr>
    </w:p>
    <w:p w14:paraId="41F51079" w14:textId="1345E811" w:rsidR="00E07DAD" w:rsidRPr="005755EF" w:rsidRDefault="00E07DAD" w:rsidP="005F1E60">
      <w:pPr>
        <w:jc w:val="center"/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 w:bidi="en-US"/>
        </w:rPr>
        <w:id w:val="73458464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11CD1D29" w14:textId="7884B36C" w:rsidR="00590231" w:rsidRPr="005755EF" w:rsidRDefault="00590231">
          <w:pPr>
            <w:pStyle w:val="TBal"/>
          </w:pPr>
          <w:r w:rsidRPr="005755EF">
            <w:t>İçindekiler</w:t>
          </w:r>
        </w:p>
        <w:p w14:paraId="7E444DD5" w14:textId="2E4B13CD" w:rsidR="00913857" w:rsidRDefault="00590231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r w:rsidRPr="005755EF">
            <w:fldChar w:fldCharType="begin"/>
          </w:r>
          <w:r w:rsidRPr="005755EF">
            <w:instrText xml:space="preserve"> TOC \o "1-3" \h \z \u </w:instrText>
          </w:r>
          <w:r w:rsidRPr="005755EF">
            <w:fldChar w:fldCharType="separate"/>
          </w:r>
          <w:hyperlink w:anchor="_Toc161675786" w:history="1">
            <w:r w:rsidR="00913857" w:rsidRPr="00757959">
              <w:rPr>
                <w:rStyle w:val="Kpr"/>
                <w:noProof/>
              </w:rPr>
              <w:t>1) Algoritmalar, Tanımlar, Karşılaştırma, Araştırma ve Yorum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786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3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1D6AD333" w14:textId="0AC2FE89" w:rsidR="00913857" w:rsidRDefault="0000000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787" w:history="1">
            <w:r w:rsidR="00913857" w:rsidRPr="00757959">
              <w:rPr>
                <w:rStyle w:val="Kpr"/>
                <w:noProof/>
              </w:rPr>
              <w:t>1.a Tabu Search ve A* Algoritmaları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787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3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263517E2" w14:textId="421B36BC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788" w:history="1">
            <w:r w:rsidR="00913857" w:rsidRPr="00757959">
              <w:rPr>
                <w:rStyle w:val="Kpr"/>
                <w:noProof/>
              </w:rPr>
              <w:t>1.a.i Tabu Search ve A* Algoritmalarının kağıda yazılmış görüntüsü(Tarama/Fotoğraf)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788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3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5DE1F019" w14:textId="71BA3B36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789" w:history="1">
            <w:r w:rsidR="00913857" w:rsidRPr="00757959">
              <w:rPr>
                <w:rStyle w:val="Kpr"/>
                <w:noProof/>
              </w:rPr>
              <w:t>1.a.ii Tabu Search algoritmasının anlatımı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789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3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3FC4D55C" w14:textId="01630BDF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790" w:history="1">
            <w:r w:rsidR="00913857" w:rsidRPr="00757959">
              <w:rPr>
                <w:rStyle w:val="Kpr"/>
                <w:noProof/>
              </w:rPr>
              <w:t>1.a.iii İki algoritmanın farkları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790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3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7D3A01EF" w14:textId="28FF26B5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791" w:history="1">
            <w:r w:rsidR="00913857" w:rsidRPr="00757959">
              <w:rPr>
                <w:rStyle w:val="Kpr"/>
                <w:noProof/>
              </w:rPr>
              <w:t>1.a.iv Zaman karmaşıklıkları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791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3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35693406" w14:textId="48F4EAF6" w:rsidR="00913857" w:rsidRDefault="0000000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792" w:history="1">
            <w:r w:rsidR="00913857" w:rsidRPr="00757959">
              <w:rPr>
                <w:rStyle w:val="Kpr"/>
                <w:noProof/>
              </w:rPr>
              <w:t>1.b A* ve GenAI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792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3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1FFD89F2" w14:textId="6E3EBA45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793" w:history="1">
            <w:r w:rsidR="00913857" w:rsidRPr="00757959">
              <w:rPr>
                <w:rStyle w:val="Kpr"/>
                <w:noProof/>
              </w:rPr>
              <w:t>1.b.i A* Kodunu GenAI aracına yazdırtma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793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3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5CA1D27E" w14:textId="5ED55826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794" w:history="1">
            <w:r w:rsidR="00913857" w:rsidRPr="00757959">
              <w:rPr>
                <w:rStyle w:val="Kpr"/>
                <w:noProof/>
              </w:rPr>
              <w:t>1.b.ii Kodun çalıştırılması ve test ekran görüntüleri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794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3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471513D9" w14:textId="698B75BA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795" w:history="1">
            <w:r w:rsidR="00913857" w:rsidRPr="00757959">
              <w:rPr>
                <w:rStyle w:val="Kpr"/>
                <w:noProof/>
              </w:rPr>
              <w:t>1.b.iii GenAI aracına kodun detayları ile alakalı sorulan sorular ve cevapları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795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4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0EA75123" w14:textId="09DEB1C3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796" w:history="1">
            <w:r w:rsidR="00913857" w:rsidRPr="00757959">
              <w:rPr>
                <w:rStyle w:val="Kpr"/>
                <w:noProof/>
              </w:rPr>
              <w:t>1.b.iv Aracın avantajları, katkıları ve başarısız olduğu yönler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796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4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43E0755F" w14:textId="2A5E46A0" w:rsidR="00913857" w:rsidRDefault="0000000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797" w:history="1">
            <w:r w:rsidR="00913857" w:rsidRPr="00757959">
              <w:rPr>
                <w:rStyle w:val="Kpr"/>
                <w:noProof/>
              </w:rPr>
              <w:t>1.c Tanım ve Karşılaştırmalar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797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4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15038632" w14:textId="69EEAE61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798" w:history="1">
            <w:r w:rsidR="00913857" w:rsidRPr="00757959">
              <w:rPr>
                <w:rStyle w:val="Kpr"/>
                <w:noProof/>
              </w:rPr>
              <w:t>1.c.i Ensemble Learning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798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4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433FE6FC" w14:textId="55B2D5B0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799" w:history="1">
            <w:r w:rsidR="00913857" w:rsidRPr="00757959">
              <w:rPr>
                <w:rStyle w:val="Kpr"/>
                <w:noProof/>
              </w:rPr>
              <w:t>1.c.ii LLM (Large Language Model)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799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4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058D1B94" w14:textId="6BFC98DB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00" w:history="1">
            <w:r w:rsidR="00913857" w:rsidRPr="00757959">
              <w:rPr>
                <w:rStyle w:val="Kpr"/>
                <w:noProof/>
              </w:rPr>
              <w:t>1.c.iii Devin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00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4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1167C1ED" w14:textId="110B2E79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01" w:history="1">
            <w:r w:rsidR="00913857" w:rsidRPr="00757959">
              <w:rPr>
                <w:rStyle w:val="Kpr"/>
                <w:noProof/>
              </w:rPr>
              <w:t xml:space="preserve">1.c.iv </w:t>
            </w:r>
            <w:r w:rsidR="00913857" w:rsidRPr="00757959">
              <w:rPr>
                <w:rStyle w:val="Kpr"/>
                <w:bCs/>
                <w:noProof/>
              </w:rPr>
              <w:t>CycleGAN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01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4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54876DAC" w14:textId="67FD240D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02" w:history="1">
            <w:r w:rsidR="00913857" w:rsidRPr="00757959">
              <w:rPr>
                <w:rStyle w:val="Kpr"/>
                <w:noProof/>
              </w:rPr>
              <w:t xml:space="preserve">1.c.v </w:t>
            </w:r>
            <w:r w:rsidR="00913857" w:rsidRPr="00757959">
              <w:rPr>
                <w:rStyle w:val="Kpr"/>
                <w:bCs/>
                <w:noProof/>
              </w:rPr>
              <w:t>GPT-4 vs Gemini vs Claude 3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02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4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6A8751BF" w14:textId="4ECC3BF9" w:rsidR="00913857" w:rsidRDefault="0000000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03" w:history="1">
            <w:r w:rsidR="00913857" w:rsidRPr="00757959">
              <w:rPr>
                <w:rStyle w:val="Kpr"/>
                <w:noProof/>
              </w:rPr>
              <w:t>1.d Makine Öğrenmesi Mülakat Soruları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03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4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64580CA9" w14:textId="2E5BC589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04" w:history="1">
            <w:r w:rsidR="00913857" w:rsidRPr="00757959">
              <w:rPr>
                <w:rStyle w:val="Kpr"/>
                <w:noProof/>
              </w:rPr>
              <w:t>1.d.i Makine Öğrenmesi alanında çalışan bir firmaya girişte sorulabilecek mülakat soruları ve cevapları (Tarama/Fotoğraf)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04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4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20EAAE66" w14:textId="445F1038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05" w:history="1">
            <w:r w:rsidR="00913857" w:rsidRPr="00757959">
              <w:rPr>
                <w:rStyle w:val="Kpr"/>
                <w:noProof/>
              </w:rPr>
              <w:t>1.d.ii Aynı soruların ChatGPT ve Gemini araçlarına sorulması ve cevaplarının notlandırılması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05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4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66315452" w14:textId="0669AC1B" w:rsidR="00913857" w:rsidRDefault="00000000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06" w:history="1">
            <w:r w:rsidR="00913857" w:rsidRPr="00757959">
              <w:rPr>
                <w:rStyle w:val="Kpr"/>
                <w:noProof/>
              </w:rPr>
              <w:t>2) Problem Çözme ve Kodlama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06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4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0D7CC2C1" w14:textId="042817CA" w:rsidR="00913857" w:rsidRDefault="0000000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07" w:history="1">
            <w:r w:rsidR="00913857" w:rsidRPr="00757959">
              <w:rPr>
                <w:rStyle w:val="Kpr"/>
                <w:noProof/>
              </w:rPr>
              <w:t>2.a Sekiz Vezir Probleminin Hill Climbing ile Çözülmesi / Bridge and torch probleminin A* ile çözülmesi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07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4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06482E59" w14:textId="55D03387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08" w:history="1">
            <w:r w:rsidR="00913857" w:rsidRPr="00757959">
              <w:rPr>
                <w:rStyle w:val="Kpr"/>
                <w:noProof/>
              </w:rPr>
              <w:t>2.a.i Kodlar ve Çıktılar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08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4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1A26C3B5" w14:textId="480E64E3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09" w:history="1">
            <w:r w:rsidR="00913857" w:rsidRPr="00757959">
              <w:rPr>
                <w:rStyle w:val="Kpr"/>
                <w:noProof/>
              </w:rPr>
              <w:t>2.a.ii Stochastic Hill Climbing nedir? Hill Climbing kaynak kodunun hangi kısmında nasıl bir değişiklik yapılması gerektiğini anlatınız.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09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5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5C2EB325" w14:textId="386DBCF5" w:rsidR="00913857" w:rsidRDefault="00000000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10" w:history="1">
            <w:r w:rsidR="00913857" w:rsidRPr="00757959">
              <w:rPr>
                <w:rStyle w:val="Kpr"/>
                <w:noProof/>
              </w:rPr>
              <w:t>3) Genetik Algoritmalar ile Şifre Kırma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10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5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069B7BB8" w14:textId="112D4B14" w:rsidR="00913857" w:rsidRDefault="0000000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11" w:history="1">
            <w:r w:rsidR="00913857" w:rsidRPr="00757959">
              <w:rPr>
                <w:rStyle w:val="Kpr"/>
                <w:noProof/>
              </w:rPr>
              <w:t>3.a Kodlar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11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5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15E5FD31" w14:textId="2425AF0D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12" w:history="1">
            <w:r w:rsidR="00913857" w:rsidRPr="00757959">
              <w:rPr>
                <w:rStyle w:val="Kpr"/>
                <w:noProof/>
              </w:rPr>
              <w:t xml:space="preserve">3.b </w:t>
            </w:r>
            <w:r w:rsidR="00913857" w:rsidRPr="00757959">
              <w:rPr>
                <w:rStyle w:val="Kpr"/>
                <w:bCs/>
                <w:noProof/>
              </w:rPr>
              <w:t>Koddaki çaprazlama, mutasyon ve seçilim fonksiyonlarının açıklanması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12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5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332EEEE2" w14:textId="6B86D5E0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13" w:history="1">
            <w:r w:rsidR="00913857" w:rsidRPr="00757959">
              <w:rPr>
                <w:rStyle w:val="Kpr"/>
                <w:noProof/>
              </w:rPr>
              <w:t>3.a.2 Öncelikli Kuyruk Kullanımı Kaynak Kodu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13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5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2A8F22C7" w14:textId="69FE16AA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14" w:history="1">
            <w:r w:rsidR="00913857" w:rsidRPr="00757959">
              <w:rPr>
                <w:rStyle w:val="Kpr"/>
                <w:noProof/>
              </w:rPr>
              <w:t>3.c Farklı kelime için çözüm sürelerinin karşılaştırılması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14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5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5035FB7E" w14:textId="60402C92" w:rsidR="00913857" w:rsidRDefault="00000000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15" w:history="1">
            <w:r w:rsidR="00913857" w:rsidRPr="00757959">
              <w:rPr>
                <w:rStyle w:val="Kpr"/>
                <w:noProof/>
              </w:rPr>
              <w:t>4)Python ile Makine Öğrenmesi [Sınıflandırıcı]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15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5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41FDEA63" w14:textId="5EA45B4C" w:rsidR="00913857" w:rsidRDefault="0000000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16" w:history="1">
            <w:r w:rsidR="00913857" w:rsidRPr="00757959">
              <w:rPr>
                <w:rStyle w:val="Kpr"/>
                <w:noProof/>
              </w:rPr>
              <w:t>4.a Python Standardization örneği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16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5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4515BB18" w14:textId="0EE6AAF7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17" w:history="1">
            <w:r w:rsidR="00913857" w:rsidRPr="00757959">
              <w:rPr>
                <w:rStyle w:val="Kpr"/>
                <w:noProof/>
              </w:rPr>
              <w:t>4.a.i Kodlar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17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5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6DB76D78" w14:textId="56B45758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18" w:history="1">
            <w:r w:rsidR="00913857" w:rsidRPr="00757959">
              <w:rPr>
                <w:rStyle w:val="Kpr"/>
                <w:noProof/>
              </w:rPr>
              <w:t>4.a.ii Normalizasyondan Farklı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18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5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30EF880F" w14:textId="503EEBA6" w:rsidR="00913857" w:rsidRDefault="0000000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19" w:history="1">
            <w:r w:rsidR="00913857" w:rsidRPr="00757959">
              <w:rPr>
                <w:rStyle w:val="Kpr"/>
                <w:noProof/>
              </w:rPr>
              <w:t>4.b Veri seti bulma veya oluşturma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19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5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70437DD7" w14:textId="59C36B06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20" w:history="1">
            <w:r w:rsidR="00913857" w:rsidRPr="00757959">
              <w:rPr>
                <w:rStyle w:val="Kpr"/>
                <w:noProof/>
              </w:rPr>
              <w:t>4.b.i Veri setine ait bilgiler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20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5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683F8B80" w14:textId="095A3F39" w:rsidR="00913857" w:rsidRDefault="0000000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21" w:history="1">
            <w:r w:rsidR="00913857" w:rsidRPr="00757959">
              <w:rPr>
                <w:rStyle w:val="Kpr"/>
                <w:noProof/>
              </w:rPr>
              <w:t>4.c İki farklı sınıflandırıcı ve sonuçlar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21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5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68D7AB01" w14:textId="25C3B8D7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22" w:history="1">
            <w:r w:rsidR="00913857" w:rsidRPr="00757959">
              <w:rPr>
                <w:rStyle w:val="Kpr"/>
                <w:noProof/>
              </w:rPr>
              <w:t>4.c.i Kaynak Kod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22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5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34C828B8" w14:textId="4973E023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23" w:history="1">
            <w:r w:rsidR="00913857" w:rsidRPr="00757959">
              <w:rPr>
                <w:rStyle w:val="Kpr"/>
                <w:noProof/>
              </w:rPr>
              <w:t>4.c.ii Confusion Matrix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23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6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7DCEEF22" w14:textId="238528A5" w:rsidR="00913857" w:rsidRDefault="0000000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24" w:history="1">
            <w:r w:rsidR="00913857" w:rsidRPr="00757959">
              <w:rPr>
                <w:rStyle w:val="Kpr"/>
                <w:noProof/>
              </w:rPr>
              <w:t>4.d Sınıfı bilinmeyen bir örneğin sınıfını tahmin ettirme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24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6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06B8F8D2" w14:textId="00B3B128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25" w:history="1">
            <w:r w:rsidR="00913857" w:rsidRPr="00757959">
              <w:rPr>
                <w:rStyle w:val="Kpr"/>
                <w:noProof/>
              </w:rPr>
              <w:t>4.d.i Kaynak Kod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25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6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012E415F" w14:textId="15605325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26" w:history="1">
            <w:r w:rsidR="00913857" w:rsidRPr="00757959">
              <w:rPr>
                <w:rStyle w:val="Kpr"/>
                <w:noProof/>
              </w:rPr>
              <w:t>4.d.ii Ekran Görüntüleri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26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6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668E8C03" w14:textId="366ABFEB" w:rsidR="00913857" w:rsidRDefault="00000000">
          <w:pPr>
            <w:pStyle w:val="T2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27" w:history="1">
            <w:r w:rsidR="00913857" w:rsidRPr="00757959">
              <w:rPr>
                <w:rStyle w:val="Kpr"/>
                <w:noProof/>
              </w:rPr>
              <w:t>4.f 10-Fold Cross Validation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27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6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059E3945" w14:textId="4D465EC7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28" w:history="1">
            <w:r w:rsidR="00913857" w:rsidRPr="00757959">
              <w:rPr>
                <w:rStyle w:val="Kpr"/>
                <w:noProof/>
              </w:rPr>
              <w:t>4.f.i Kaynak Kod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28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6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2207B368" w14:textId="2B294A04" w:rsidR="00913857" w:rsidRDefault="00000000">
          <w:pPr>
            <w:pStyle w:val="T3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29" w:history="1">
            <w:r w:rsidR="00913857" w:rsidRPr="00757959">
              <w:rPr>
                <w:rStyle w:val="Kpr"/>
                <w:noProof/>
              </w:rPr>
              <w:t>4.f.ii 10-Fold Cross Validation ile Elde Edilen Başarımlar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29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6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1C7A5E1F" w14:textId="26EE96FB" w:rsidR="00913857" w:rsidRDefault="00000000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30" w:history="1">
            <w:r w:rsidR="00913857" w:rsidRPr="00757959">
              <w:rPr>
                <w:rStyle w:val="Kpr"/>
                <w:noProof/>
              </w:rPr>
              <w:t>5) Harcanan Süreler ve İş Bölümü Detayları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30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6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1D798DBA" w14:textId="3FB237E9" w:rsidR="00913857" w:rsidRDefault="00000000">
          <w:pPr>
            <w:pStyle w:val="T1"/>
            <w:tabs>
              <w:tab w:val="right" w:leader="dot" w:pos="9062"/>
            </w:tabs>
            <w:rPr>
              <w:rFonts w:eastAsiaTheme="minorEastAsia"/>
              <w:noProof/>
              <w:kern w:val="2"/>
              <w:sz w:val="24"/>
              <w:szCs w:val="24"/>
              <w:lang w:eastAsia="tr-TR" w:bidi="ar-SA"/>
              <w14:ligatures w14:val="standardContextual"/>
            </w:rPr>
          </w:pPr>
          <w:hyperlink w:anchor="_Toc161675831" w:history="1">
            <w:r w:rsidR="00913857" w:rsidRPr="00757959">
              <w:rPr>
                <w:rStyle w:val="Kpr"/>
                <w:noProof/>
              </w:rPr>
              <w:t>6) Öz değerlendirme Tablosu</w:t>
            </w:r>
            <w:r w:rsidR="00913857">
              <w:rPr>
                <w:noProof/>
                <w:webHidden/>
              </w:rPr>
              <w:tab/>
            </w:r>
            <w:r w:rsidR="00913857">
              <w:rPr>
                <w:noProof/>
                <w:webHidden/>
              </w:rPr>
              <w:fldChar w:fldCharType="begin"/>
            </w:r>
            <w:r w:rsidR="00913857">
              <w:rPr>
                <w:noProof/>
                <w:webHidden/>
              </w:rPr>
              <w:instrText xml:space="preserve"> PAGEREF _Toc161675831 \h </w:instrText>
            </w:r>
            <w:r w:rsidR="00913857">
              <w:rPr>
                <w:noProof/>
                <w:webHidden/>
              </w:rPr>
            </w:r>
            <w:r w:rsidR="00913857">
              <w:rPr>
                <w:noProof/>
                <w:webHidden/>
              </w:rPr>
              <w:fldChar w:fldCharType="separate"/>
            </w:r>
            <w:r w:rsidR="00913857">
              <w:rPr>
                <w:noProof/>
                <w:webHidden/>
              </w:rPr>
              <w:t>6</w:t>
            </w:r>
            <w:r w:rsidR="00913857">
              <w:rPr>
                <w:noProof/>
                <w:webHidden/>
              </w:rPr>
              <w:fldChar w:fldCharType="end"/>
            </w:r>
          </w:hyperlink>
        </w:p>
        <w:p w14:paraId="04E46A4A" w14:textId="5B3ED077" w:rsidR="00590231" w:rsidRPr="005755EF" w:rsidRDefault="00590231">
          <w:r w:rsidRPr="005755EF">
            <w:rPr>
              <w:b/>
              <w:bCs/>
            </w:rPr>
            <w:fldChar w:fldCharType="end"/>
          </w:r>
        </w:p>
      </w:sdtContent>
    </w:sdt>
    <w:p w14:paraId="2C4A5DD8" w14:textId="77777777" w:rsidR="00D969DF" w:rsidRPr="005755EF" w:rsidRDefault="00D969DF" w:rsidP="00112BBA">
      <w:pPr>
        <w:pStyle w:val="Balk1"/>
      </w:pPr>
    </w:p>
    <w:p w14:paraId="7588041A" w14:textId="07F3BA9A" w:rsidR="00112BBA" w:rsidRPr="005755EF" w:rsidRDefault="00CD3DC7" w:rsidP="00112BBA">
      <w:pPr>
        <w:pStyle w:val="Balk1"/>
      </w:pPr>
      <w:bookmarkStart w:id="0" w:name="_Toc161675786"/>
      <w:r w:rsidRPr="005755EF">
        <w:t xml:space="preserve">1) </w:t>
      </w:r>
      <w:r w:rsidR="004F1905" w:rsidRPr="005755EF">
        <w:t>Algoritmalar, Tanımlar, Karşılaştırma, Araştırma ve Yorum</w:t>
      </w:r>
      <w:bookmarkEnd w:id="0"/>
    </w:p>
    <w:p w14:paraId="02A792AD" w14:textId="6033FF91" w:rsidR="00112BBA" w:rsidRPr="005755EF" w:rsidRDefault="00112BBA" w:rsidP="00112BBA">
      <w:pPr>
        <w:pStyle w:val="Balk2"/>
      </w:pPr>
      <w:bookmarkStart w:id="1" w:name="_Toc161675787"/>
      <w:r w:rsidRPr="005755EF">
        <w:t>1.a Tabu Search ve A* Algoritmaları</w:t>
      </w:r>
      <w:bookmarkEnd w:id="1"/>
    </w:p>
    <w:p w14:paraId="6B5A17E2" w14:textId="5E131F1D" w:rsidR="00A81B4C" w:rsidRPr="005755EF" w:rsidRDefault="00E45FC4" w:rsidP="00B3317F">
      <w:pPr>
        <w:pStyle w:val="Balk3"/>
      </w:pPr>
      <w:bookmarkStart w:id="2" w:name="_Toc161675788"/>
      <w:r w:rsidRPr="005755EF">
        <w:t>1.</w:t>
      </w:r>
      <w:r w:rsidR="00112BBA" w:rsidRPr="005755EF">
        <w:t>a.i</w:t>
      </w:r>
      <w:r w:rsidR="00A82771" w:rsidRPr="005755EF">
        <w:t xml:space="preserve"> </w:t>
      </w:r>
      <w:r w:rsidR="00112BBA" w:rsidRPr="005755EF">
        <w:t>Tabu Search ve A* Algoritmalarının kağıda yazılmış görüntüsü(</w:t>
      </w:r>
      <w:r w:rsidR="004B6284" w:rsidRPr="005755EF">
        <w:t>T</w:t>
      </w:r>
      <w:r w:rsidR="00112BBA" w:rsidRPr="005755EF">
        <w:t>arama/</w:t>
      </w:r>
      <w:r w:rsidR="004B6284" w:rsidRPr="005755EF">
        <w:t>F</w:t>
      </w:r>
      <w:r w:rsidR="00112BBA" w:rsidRPr="005755EF">
        <w:t>otoğraf)</w:t>
      </w:r>
      <w:bookmarkEnd w:id="2"/>
    </w:p>
    <w:p w14:paraId="5290B1F7" w14:textId="2BD03E76" w:rsidR="00112BBA" w:rsidRPr="005755EF" w:rsidRDefault="00D969DF" w:rsidP="00112BBA">
      <w:r w:rsidRPr="005755EF">
        <w:t>//Görüntü</w:t>
      </w:r>
    </w:p>
    <w:p w14:paraId="1BCE2CC0" w14:textId="6EB52235" w:rsidR="00112BBA" w:rsidRPr="005755EF" w:rsidRDefault="00112BBA" w:rsidP="00112BBA">
      <w:pPr>
        <w:pStyle w:val="Balk3"/>
      </w:pPr>
      <w:bookmarkStart w:id="3" w:name="_Toc161675789"/>
      <w:r w:rsidRPr="005755EF">
        <w:t>1.a.ii Tabu Search algoritmasının anlatımı</w:t>
      </w:r>
      <w:bookmarkEnd w:id="3"/>
    </w:p>
    <w:p w14:paraId="1030CC15" w14:textId="7BF81585" w:rsidR="00112BBA" w:rsidRPr="005755EF" w:rsidRDefault="00D969DF" w:rsidP="00112BBA">
      <w:r w:rsidRPr="005755EF">
        <w:t>//Açıklama</w:t>
      </w:r>
    </w:p>
    <w:p w14:paraId="4794EFAB" w14:textId="1343F104" w:rsidR="00112BBA" w:rsidRPr="005755EF" w:rsidRDefault="00112BBA" w:rsidP="00112BBA">
      <w:pPr>
        <w:pStyle w:val="Balk3"/>
      </w:pPr>
      <w:bookmarkStart w:id="4" w:name="_Toc161675790"/>
      <w:r w:rsidRPr="005755EF">
        <w:t>1.a.iii İki algoritmanın farkları</w:t>
      </w:r>
      <w:bookmarkEnd w:id="4"/>
    </w:p>
    <w:p w14:paraId="4B57EF0D" w14:textId="7E75B740" w:rsidR="00112BBA" w:rsidRPr="005755EF" w:rsidRDefault="00D969DF" w:rsidP="00112BBA">
      <w:r w:rsidRPr="005755EF">
        <w:t>//Açıklama</w:t>
      </w:r>
    </w:p>
    <w:p w14:paraId="71C0CDA1" w14:textId="0C9D9054" w:rsidR="00112BBA" w:rsidRPr="005755EF" w:rsidRDefault="00112BBA" w:rsidP="00112BBA">
      <w:pPr>
        <w:pStyle w:val="Balk3"/>
      </w:pPr>
      <w:bookmarkStart w:id="5" w:name="_Toc161675791"/>
      <w:r w:rsidRPr="005755EF">
        <w:t>1.a.iv Zaman karmaşıklıkları</w:t>
      </w:r>
      <w:bookmarkEnd w:id="5"/>
    </w:p>
    <w:p w14:paraId="5FBCF141" w14:textId="4FDDAB7D" w:rsidR="00112BBA" w:rsidRPr="005755EF" w:rsidRDefault="00D969DF" w:rsidP="00112BBA">
      <w:r w:rsidRPr="005755EF">
        <w:t>//Açıklama</w:t>
      </w:r>
    </w:p>
    <w:p w14:paraId="41617FFE" w14:textId="4080A2ED" w:rsidR="004C7B6A" w:rsidRPr="005755EF" w:rsidRDefault="004C7B6A" w:rsidP="004C7B6A">
      <w:pPr>
        <w:pStyle w:val="Balk2"/>
      </w:pPr>
      <w:bookmarkStart w:id="6" w:name="_Toc161675792"/>
      <w:r w:rsidRPr="005755EF">
        <w:t>1.b A* ve GenAI</w:t>
      </w:r>
      <w:bookmarkEnd w:id="6"/>
    </w:p>
    <w:p w14:paraId="7BD8BAFD" w14:textId="0282621D" w:rsidR="004C7B6A" w:rsidRPr="005755EF" w:rsidRDefault="004C7B6A" w:rsidP="004C7B6A">
      <w:pPr>
        <w:pStyle w:val="Balk3"/>
      </w:pPr>
      <w:bookmarkStart w:id="7" w:name="_Toc161675793"/>
      <w:r w:rsidRPr="005755EF">
        <w:t>1.b.i A* Kodunu GenAI aracına yazdırtma</w:t>
      </w:r>
      <w:bookmarkEnd w:id="7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4C7B6A" w:rsidRPr="005755EF" w14:paraId="7FBB72DB" w14:textId="77777777" w:rsidTr="004C7B6A">
        <w:tc>
          <w:tcPr>
            <w:tcW w:w="9062" w:type="dxa"/>
          </w:tcPr>
          <w:p w14:paraId="2A43A270" w14:textId="2C71D05D" w:rsidR="004C7B6A" w:rsidRPr="005755EF" w:rsidRDefault="004C7B6A" w:rsidP="004C7B6A">
            <w:r w:rsidRPr="005755EF">
              <w:t>//Komut (prompt) ve yanıt</w:t>
            </w:r>
          </w:p>
        </w:tc>
      </w:tr>
    </w:tbl>
    <w:p w14:paraId="36B266A3" w14:textId="50DDEFDE" w:rsidR="004C7B6A" w:rsidRPr="005755EF" w:rsidRDefault="004C7B6A" w:rsidP="004C7B6A">
      <w:pPr>
        <w:pStyle w:val="Balk3"/>
      </w:pPr>
      <w:bookmarkStart w:id="8" w:name="_Toc161675794"/>
      <w:r w:rsidRPr="005755EF">
        <w:t>1.b.ii Kodun çalıştırılması ve test ekran görüntüleri</w:t>
      </w:r>
      <w:bookmarkEnd w:id="8"/>
    </w:p>
    <w:p w14:paraId="512CCDD9" w14:textId="3FA15BB9" w:rsidR="004C7B6A" w:rsidRPr="005755EF" w:rsidRDefault="004C7B6A" w:rsidP="004C7B6A">
      <w:r w:rsidRPr="005755EF">
        <w:t>//Ekran görüntüleri</w:t>
      </w:r>
    </w:p>
    <w:p w14:paraId="34A7C915" w14:textId="159251E3" w:rsidR="004C7B6A" w:rsidRPr="005755EF" w:rsidRDefault="004C7B6A" w:rsidP="004C7B6A">
      <w:pPr>
        <w:pStyle w:val="Balk3"/>
      </w:pPr>
      <w:bookmarkStart w:id="9" w:name="_Toc161675795"/>
      <w:r w:rsidRPr="005755EF">
        <w:lastRenderedPageBreak/>
        <w:t>1.b.iii GenAI aracına kodun detayları ile alakalı sorulan sorular ve cevapları</w:t>
      </w:r>
      <w:bookmarkEnd w:id="9"/>
    </w:p>
    <w:p w14:paraId="761F1ED3" w14:textId="52BA9A63" w:rsidR="004C7B6A" w:rsidRPr="005755EF" w:rsidRDefault="004C7B6A" w:rsidP="004C7B6A">
      <w:r w:rsidRPr="005755EF">
        <w:t>//Açıklama</w:t>
      </w:r>
    </w:p>
    <w:p w14:paraId="31DBA5CE" w14:textId="5A04D120" w:rsidR="004C7B6A" w:rsidRPr="005755EF" w:rsidRDefault="004C7B6A" w:rsidP="004C7B6A">
      <w:pPr>
        <w:pStyle w:val="Balk3"/>
      </w:pPr>
      <w:bookmarkStart w:id="10" w:name="_Toc161675796"/>
      <w:r w:rsidRPr="005755EF">
        <w:t>1.b.iv Aracın avantajları, katkıları ve başarısız olduğu yönler</w:t>
      </w:r>
      <w:bookmarkEnd w:id="10"/>
    </w:p>
    <w:p w14:paraId="471BA4C8" w14:textId="5D888746" w:rsidR="004C7B6A" w:rsidRPr="005755EF" w:rsidRDefault="004C7B6A" w:rsidP="004C7B6A">
      <w:r w:rsidRPr="005755EF">
        <w:t>//Açıklama</w:t>
      </w:r>
    </w:p>
    <w:p w14:paraId="3FB1FA29" w14:textId="5C938195" w:rsidR="00D824D5" w:rsidRPr="005755EF" w:rsidRDefault="00D824D5" w:rsidP="00D824D5">
      <w:pPr>
        <w:pStyle w:val="Balk2"/>
      </w:pPr>
      <w:bookmarkStart w:id="11" w:name="_Toc161675797"/>
      <w:r w:rsidRPr="005755EF">
        <w:t>1.</w:t>
      </w:r>
      <w:r w:rsidR="004C7B6A" w:rsidRPr="005755EF">
        <w:t>c</w:t>
      </w:r>
      <w:r w:rsidR="00916024" w:rsidRPr="005755EF">
        <w:t xml:space="preserve"> </w:t>
      </w:r>
      <w:r w:rsidR="00112BBA" w:rsidRPr="005755EF">
        <w:t>Tanım ve Karşılaştırmalar</w:t>
      </w:r>
      <w:bookmarkEnd w:id="11"/>
    </w:p>
    <w:p w14:paraId="628E8ABD" w14:textId="06D6C533" w:rsidR="00E437E4" w:rsidRPr="005755EF" w:rsidRDefault="00E437E4" w:rsidP="00E437E4">
      <w:pPr>
        <w:pStyle w:val="Balk3"/>
      </w:pPr>
      <w:bookmarkStart w:id="12" w:name="_Toc161675798"/>
      <w:r w:rsidRPr="005755EF">
        <w:t>1.</w:t>
      </w:r>
      <w:r w:rsidR="004C7B6A" w:rsidRPr="005755EF">
        <w:t>c</w:t>
      </w:r>
      <w:r w:rsidRPr="005755EF">
        <w:t>.</w:t>
      </w:r>
      <w:r w:rsidR="00D969DF" w:rsidRPr="005755EF">
        <w:t>i</w:t>
      </w:r>
      <w:r w:rsidRPr="005755EF">
        <w:t xml:space="preserve"> </w:t>
      </w:r>
      <w:r w:rsidR="00D969DF" w:rsidRPr="005755EF">
        <w:t>Ensemble Learning</w:t>
      </w:r>
      <w:bookmarkEnd w:id="12"/>
    </w:p>
    <w:p w14:paraId="6121A070" w14:textId="6448F996" w:rsidR="00D969DF" w:rsidRPr="005755EF" w:rsidRDefault="00D969DF" w:rsidP="00D969DF">
      <w:r w:rsidRPr="005755EF">
        <w:t>//Açıklama</w:t>
      </w:r>
    </w:p>
    <w:p w14:paraId="79F66D37" w14:textId="5D25B8F8" w:rsidR="00D969DF" w:rsidRPr="005755EF" w:rsidRDefault="00D969DF" w:rsidP="00D969DF">
      <w:pPr>
        <w:pStyle w:val="Balk3"/>
      </w:pPr>
      <w:bookmarkStart w:id="13" w:name="_Toc161675799"/>
      <w:r w:rsidRPr="005755EF">
        <w:t>1.</w:t>
      </w:r>
      <w:r w:rsidR="004C7B6A" w:rsidRPr="005755EF">
        <w:t>c</w:t>
      </w:r>
      <w:r w:rsidRPr="005755EF">
        <w:t>.ii LLM (Large Language Model)</w:t>
      </w:r>
      <w:bookmarkEnd w:id="13"/>
    </w:p>
    <w:p w14:paraId="4DB69D09" w14:textId="181FA403" w:rsidR="00D969DF" w:rsidRPr="005755EF" w:rsidRDefault="00D969DF" w:rsidP="00D969DF">
      <w:r w:rsidRPr="005755EF">
        <w:t>//Açıklama</w:t>
      </w:r>
    </w:p>
    <w:p w14:paraId="1C55C6F4" w14:textId="2D62A491" w:rsidR="00D969DF" w:rsidRPr="005755EF" w:rsidRDefault="00D969DF" w:rsidP="00D969DF">
      <w:pPr>
        <w:pStyle w:val="Balk3"/>
      </w:pPr>
      <w:bookmarkStart w:id="14" w:name="_Toc161675800"/>
      <w:r w:rsidRPr="005755EF">
        <w:t>1.</w:t>
      </w:r>
      <w:r w:rsidR="004C7B6A" w:rsidRPr="005755EF">
        <w:t>c</w:t>
      </w:r>
      <w:r w:rsidRPr="005755EF">
        <w:t>.iii Devin</w:t>
      </w:r>
      <w:bookmarkEnd w:id="14"/>
    </w:p>
    <w:p w14:paraId="31E7EE64" w14:textId="4A006200" w:rsidR="00D969DF" w:rsidRPr="005755EF" w:rsidRDefault="00D969DF" w:rsidP="00D969DF">
      <w:r w:rsidRPr="005755EF">
        <w:t>//Açıklama</w:t>
      </w:r>
    </w:p>
    <w:p w14:paraId="48BE9E6E" w14:textId="65D9938B" w:rsidR="00D969DF" w:rsidRPr="005755EF" w:rsidRDefault="00D969DF" w:rsidP="00D969DF">
      <w:pPr>
        <w:pStyle w:val="Balk3"/>
        <w:rPr>
          <w:bCs/>
        </w:rPr>
      </w:pPr>
      <w:bookmarkStart w:id="15" w:name="_Toc161675801"/>
      <w:r w:rsidRPr="005755EF">
        <w:t>1.</w:t>
      </w:r>
      <w:r w:rsidR="004C7B6A" w:rsidRPr="005755EF">
        <w:t>c</w:t>
      </w:r>
      <w:r w:rsidRPr="005755EF">
        <w:t xml:space="preserve">.iv </w:t>
      </w:r>
      <w:r w:rsidRPr="005755EF">
        <w:rPr>
          <w:bCs/>
        </w:rPr>
        <w:t>CycleGAN</w:t>
      </w:r>
      <w:bookmarkEnd w:id="15"/>
    </w:p>
    <w:p w14:paraId="1302BB3B" w14:textId="203EB38A" w:rsidR="00D969DF" w:rsidRPr="005755EF" w:rsidRDefault="00D969DF" w:rsidP="00D969DF">
      <w:r w:rsidRPr="005755EF">
        <w:t>//Açıklama</w:t>
      </w:r>
    </w:p>
    <w:p w14:paraId="6AFDF8E2" w14:textId="3F2037E9" w:rsidR="00D969DF" w:rsidRPr="005755EF" w:rsidRDefault="00D969DF" w:rsidP="00D969DF">
      <w:pPr>
        <w:pStyle w:val="Balk3"/>
        <w:rPr>
          <w:bCs/>
        </w:rPr>
      </w:pPr>
      <w:bookmarkStart w:id="16" w:name="_Toc161675802"/>
      <w:r w:rsidRPr="005755EF">
        <w:t>1.</w:t>
      </w:r>
      <w:r w:rsidR="004C7B6A" w:rsidRPr="005755EF">
        <w:t>c</w:t>
      </w:r>
      <w:r w:rsidRPr="005755EF">
        <w:t xml:space="preserve">.v </w:t>
      </w:r>
      <w:r w:rsidRPr="005755EF">
        <w:rPr>
          <w:bCs/>
        </w:rPr>
        <w:t>GPT-4 vs Gemini vs Claude 3</w:t>
      </w:r>
      <w:bookmarkEnd w:id="16"/>
    </w:p>
    <w:p w14:paraId="207A762C" w14:textId="77777777" w:rsidR="00D969DF" w:rsidRPr="005755EF" w:rsidRDefault="00D969DF" w:rsidP="00D969DF">
      <w:r w:rsidRPr="005755EF">
        <w:t>//Açıklama</w:t>
      </w:r>
    </w:p>
    <w:p w14:paraId="40EB0BB2" w14:textId="59FE4574" w:rsidR="00021FB4" w:rsidRPr="005755EF" w:rsidRDefault="00686F22" w:rsidP="00E63A24">
      <w:pPr>
        <w:pStyle w:val="Balk2"/>
      </w:pPr>
      <w:bookmarkStart w:id="17" w:name="_Toc161675803"/>
      <w:r w:rsidRPr="005755EF">
        <w:t>1.</w:t>
      </w:r>
      <w:r w:rsidR="004B6284" w:rsidRPr="005755EF">
        <w:t>d</w:t>
      </w:r>
      <w:r w:rsidRPr="005755EF">
        <w:t xml:space="preserve"> </w:t>
      </w:r>
      <w:r w:rsidR="004B6284" w:rsidRPr="005755EF">
        <w:t>Makine Öğrenmesi Mülakat Soruları</w:t>
      </w:r>
      <w:bookmarkEnd w:id="17"/>
    </w:p>
    <w:p w14:paraId="2C7A12AE" w14:textId="593C35E8" w:rsidR="00C92586" w:rsidRPr="005755EF" w:rsidRDefault="00686F22" w:rsidP="00C92586">
      <w:pPr>
        <w:pStyle w:val="Balk3"/>
      </w:pPr>
      <w:bookmarkStart w:id="18" w:name="_Toc161675804"/>
      <w:r w:rsidRPr="005755EF">
        <w:t>1.</w:t>
      </w:r>
      <w:r w:rsidR="004B6284" w:rsidRPr="005755EF">
        <w:t>d.i</w:t>
      </w:r>
      <w:r w:rsidRPr="005755EF">
        <w:t xml:space="preserve"> </w:t>
      </w:r>
      <w:r w:rsidR="004B6284" w:rsidRPr="005755EF">
        <w:t>Makine Öğrenmesi alanında çalışan bir firmaya girişte sorulabilecek mülakat soruları ve cevapları (Tarama/Fotoğraf)</w:t>
      </w:r>
      <w:bookmarkEnd w:id="18"/>
    </w:p>
    <w:p w14:paraId="7EA7BA0C" w14:textId="09944811" w:rsidR="004B6284" w:rsidRPr="005755EF" w:rsidRDefault="004B6284" w:rsidP="004B6284">
      <w:r w:rsidRPr="005755EF">
        <w:t xml:space="preserve">//Görüntü </w:t>
      </w:r>
    </w:p>
    <w:p w14:paraId="6F51492A" w14:textId="06086B8F" w:rsidR="004B6284" w:rsidRPr="005755EF" w:rsidRDefault="004B6284" w:rsidP="004B6284">
      <w:pPr>
        <w:pStyle w:val="Balk3"/>
      </w:pPr>
      <w:bookmarkStart w:id="19" w:name="_Toc161675805"/>
      <w:r w:rsidRPr="005755EF">
        <w:t>1.d.ii Aynı soruların ChatGPT ve Gemini araçlarına sorulması ve cevaplarının notlandırılması</w:t>
      </w:r>
      <w:bookmarkEnd w:id="19"/>
    </w:p>
    <w:p w14:paraId="7A176A2D" w14:textId="1292D6C2" w:rsidR="004B6284" w:rsidRPr="005755EF" w:rsidRDefault="004B6284" w:rsidP="004B6284">
      <w:r w:rsidRPr="005755EF">
        <w:t>//Açıklama</w:t>
      </w:r>
    </w:p>
    <w:p w14:paraId="4C48BAD9" w14:textId="04382787" w:rsidR="00A444C5" w:rsidRPr="005755EF" w:rsidRDefault="00CB78D1" w:rsidP="005B7E3C">
      <w:pPr>
        <w:pStyle w:val="Balk1"/>
      </w:pPr>
      <w:bookmarkStart w:id="20" w:name="_Toc161675806"/>
      <w:r w:rsidRPr="005755EF">
        <w:t xml:space="preserve">2) </w:t>
      </w:r>
      <w:r w:rsidR="005B7E3C" w:rsidRPr="005755EF">
        <w:t>Problem Çözme ve Kodlama</w:t>
      </w:r>
      <w:bookmarkEnd w:id="20"/>
      <w:r w:rsidR="005B7E3C" w:rsidRPr="005755EF">
        <w:t xml:space="preserve"> </w:t>
      </w:r>
    </w:p>
    <w:p w14:paraId="1A137286" w14:textId="0A54EEAB" w:rsidR="003064A8" w:rsidRPr="005755EF" w:rsidRDefault="00A444C5" w:rsidP="003064A8">
      <w:pPr>
        <w:pStyle w:val="Balk2"/>
      </w:pPr>
      <w:bookmarkStart w:id="21" w:name="_Toc161675807"/>
      <w:r w:rsidRPr="005755EF">
        <w:t>2.a</w:t>
      </w:r>
      <w:r w:rsidR="001030CF" w:rsidRPr="005755EF">
        <w:t xml:space="preserve"> </w:t>
      </w:r>
      <w:r w:rsidR="003938C3" w:rsidRPr="005755EF">
        <w:t>Sekiz Vezir Probleminin Hill Climbing ile Çözülmesi / Bridge and torch probleminin A* ile çözülmesi</w:t>
      </w:r>
      <w:bookmarkEnd w:id="21"/>
    </w:p>
    <w:p w14:paraId="30D81F6F" w14:textId="4083FA52" w:rsidR="006E5F93" w:rsidRPr="005755EF" w:rsidRDefault="006E5F93" w:rsidP="006E5F93">
      <w:pPr>
        <w:pStyle w:val="Balk3"/>
      </w:pPr>
      <w:bookmarkStart w:id="22" w:name="_Toc161675808"/>
      <w:r w:rsidRPr="005755EF">
        <w:t>2.a.</w:t>
      </w:r>
      <w:r w:rsidR="003938C3" w:rsidRPr="005755EF">
        <w:t>i Kodlar ve Çıktılar</w:t>
      </w:r>
      <w:bookmarkEnd w:id="22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2952E2" w:rsidRPr="005755EF" w14:paraId="4E99EB66" w14:textId="77777777" w:rsidTr="00BC525A">
        <w:tc>
          <w:tcPr>
            <w:tcW w:w="9062" w:type="dxa"/>
          </w:tcPr>
          <w:p w14:paraId="4BEC9842" w14:textId="77777777" w:rsidR="002952E2" w:rsidRPr="005755EF" w:rsidRDefault="002952E2" w:rsidP="00BC525A">
            <w:r w:rsidRPr="005755EF">
              <w:t>//İlgili kod parçasını buraya ekleyiniz</w:t>
            </w:r>
          </w:p>
        </w:tc>
      </w:tr>
    </w:tbl>
    <w:p w14:paraId="182AF5B1" w14:textId="77777777" w:rsidR="00BC4ADD" w:rsidRDefault="00BC4ADD" w:rsidP="00BC4ADD"/>
    <w:p w14:paraId="11C578D2" w14:textId="762877DF" w:rsidR="003938C3" w:rsidRPr="005755EF" w:rsidRDefault="003938C3" w:rsidP="00A41379">
      <w:pPr>
        <w:pStyle w:val="Balk4"/>
      </w:pPr>
      <w:r w:rsidRPr="005755EF">
        <w:t>Yer değiştirme sayısı, random restart sayısı ve işlem sürelerini içeren tablo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1555"/>
        <w:gridCol w:w="2126"/>
        <w:gridCol w:w="2268"/>
        <w:gridCol w:w="1417"/>
      </w:tblGrid>
      <w:tr w:rsidR="003938C3" w:rsidRPr="005755EF" w14:paraId="11B9213E" w14:textId="77777777" w:rsidTr="003938C3">
        <w:trPr>
          <w:trHeight w:val="20"/>
        </w:trPr>
        <w:tc>
          <w:tcPr>
            <w:tcW w:w="1555" w:type="dxa"/>
          </w:tcPr>
          <w:p w14:paraId="53FFD47D" w14:textId="62F737CD" w:rsidR="003938C3" w:rsidRPr="005755EF" w:rsidRDefault="003938C3" w:rsidP="003938C3">
            <w:pPr>
              <w:spacing w:before="100" w:beforeAutospacing="1" w:after="100" w:afterAutospacing="1" w:line="0" w:lineRule="atLeast"/>
              <w:rPr>
                <w:b/>
                <w:bCs/>
              </w:rPr>
            </w:pPr>
            <w:r w:rsidRPr="005755EF">
              <w:rPr>
                <w:b/>
                <w:bCs/>
              </w:rPr>
              <w:t>Çalıştırma No</w:t>
            </w:r>
          </w:p>
        </w:tc>
        <w:tc>
          <w:tcPr>
            <w:tcW w:w="2126" w:type="dxa"/>
          </w:tcPr>
          <w:p w14:paraId="2B61E9D5" w14:textId="21612637" w:rsidR="003938C3" w:rsidRPr="005755EF" w:rsidRDefault="003938C3" w:rsidP="003938C3">
            <w:pPr>
              <w:spacing w:before="100" w:beforeAutospacing="1" w:after="100" w:afterAutospacing="1" w:line="0" w:lineRule="atLeast"/>
              <w:rPr>
                <w:b/>
                <w:bCs/>
              </w:rPr>
            </w:pPr>
            <w:r w:rsidRPr="005755EF">
              <w:rPr>
                <w:b/>
                <w:bCs/>
              </w:rPr>
              <w:t>Yer değiştirme sayısı</w:t>
            </w:r>
          </w:p>
        </w:tc>
        <w:tc>
          <w:tcPr>
            <w:tcW w:w="2268" w:type="dxa"/>
          </w:tcPr>
          <w:p w14:paraId="1887A790" w14:textId="0B515CF3" w:rsidR="003938C3" w:rsidRPr="005755EF" w:rsidRDefault="003938C3" w:rsidP="003938C3">
            <w:pPr>
              <w:spacing w:before="100" w:beforeAutospacing="1" w:after="100" w:afterAutospacing="1" w:line="0" w:lineRule="atLeast"/>
              <w:rPr>
                <w:b/>
                <w:bCs/>
              </w:rPr>
            </w:pPr>
            <w:r w:rsidRPr="005755EF">
              <w:rPr>
                <w:b/>
                <w:bCs/>
              </w:rPr>
              <w:t>Random restart sayısı</w:t>
            </w:r>
          </w:p>
        </w:tc>
        <w:tc>
          <w:tcPr>
            <w:tcW w:w="1417" w:type="dxa"/>
          </w:tcPr>
          <w:p w14:paraId="27340539" w14:textId="69E1A274" w:rsidR="003938C3" w:rsidRPr="005755EF" w:rsidRDefault="003938C3" w:rsidP="003938C3">
            <w:pPr>
              <w:spacing w:before="100" w:beforeAutospacing="1" w:after="100" w:afterAutospacing="1" w:line="0" w:lineRule="atLeast"/>
              <w:rPr>
                <w:b/>
                <w:bCs/>
              </w:rPr>
            </w:pPr>
            <w:r w:rsidRPr="005755EF">
              <w:rPr>
                <w:b/>
                <w:bCs/>
              </w:rPr>
              <w:t>İşlem Süresi</w:t>
            </w:r>
          </w:p>
        </w:tc>
      </w:tr>
      <w:tr w:rsidR="003938C3" w:rsidRPr="005755EF" w14:paraId="30505D13" w14:textId="77777777" w:rsidTr="003938C3">
        <w:trPr>
          <w:trHeight w:val="20"/>
        </w:trPr>
        <w:tc>
          <w:tcPr>
            <w:tcW w:w="1555" w:type="dxa"/>
          </w:tcPr>
          <w:p w14:paraId="063D1095" w14:textId="41249EEC" w:rsidR="003938C3" w:rsidRPr="005755EF" w:rsidRDefault="003938C3" w:rsidP="003938C3">
            <w:pPr>
              <w:spacing w:before="100" w:beforeAutospacing="1" w:after="100" w:afterAutospacing="1" w:line="0" w:lineRule="atLeast"/>
            </w:pPr>
            <w:r w:rsidRPr="005755EF">
              <w:t>1</w:t>
            </w:r>
          </w:p>
        </w:tc>
        <w:tc>
          <w:tcPr>
            <w:tcW w:w="2126" w:type="dxa"/>
          </w:tcPr>
          <w:p w14:paraId="4F33F240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2268" w:type="dxa"/>
          </w:tcPr>
          <w:p w14:paraId="6FB1DB6C" w14:textId="66546858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1417" w:type="dxa"/>
          </w:tcPr>
          <w:p w14:paraId="153BC063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</w:tr>
      <w:tr w:rsidR="003938C3" w:rsidRPr="005755EF" w14:paraId="26A925A1" w14:textId="77777777" w:rsidTr="003938C3">
        <w:trPr>
          <w:trHeight w:val="20"/>
        </w:trPr>
        <w:tc>
          <w:tcPr>
            <w:tcW w:w="1555" w:type="dxa"/>
          </w:tcPr>
          <w:p w14:paraId="160F63D8" w14:textId="26ACE9DB" w:rsidR="003938C3" w:rsidRPr="005755EF" w:rsidRDefault="003938C3" w:rsidP="003938C3">
            <w:pPr>
              <w:spacing w:before="100" w:beforeAutospacing="1" w:after="100" w:afterAutospacing="1" w:line="0" w:lineRule="atLeast"/>
            </w:pPr>
            <w:r w:rsidRPr="005755EF">
              <w:t>2</w:t>
            </w:r>
          </w:p>
        </w:tc>
        <w:tc>
          <w:tcPr>
            <w:tcW w:w="2126" w:type="dxa"/>
          </w:tcPr>
          <w:p w14:paraId="60F4360E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2268" w:type="dxa"/>
          </w:tcPr>
          <w:p w14:paraId="677602F3" w14:textId="16E16BE0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1417" w:type="dxa"/>
          </w:tcPr>
          <w:p w14:paraId="355C07EF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</w:tr>
      <w:tr w:rsidR="003938C3" w:rsidRPr="005755EF" w14:paraId="34DC7B86" w14:textId="77777777" w:rsidTr="003938C3">
        <w:trPr>
          <w:trHeight w:val="20"/>
        </w:trPr>
        <w:tc>
          <w:tcPr>
            <w:tcW w:w="1555" w:type="dxa"/>
          </w:tcPr>
          <w:p w14:paraId="4215681B" w14:textId="529435B9" w:rsidR="003938C3" w:rsidRPr="005755EF" w:rsidRDefault="003938C3" w:rsidP="003938C3">
            <w:pPr>
              <w:spacing w:before="100" w:beforeAutospacing="1" w:after="100" w:afterAutospacing="1" w:line="0" w:lineRule="atLeast"/>
            </w:pPr>
            <w:r w:rsidRPr="005755EF">
              <w:t>3</w:t>
            </w:r>
          </w:p>
        </w:tc>
        <w:tc>
          <w:tcPr>
            <w:tcW w:w="2126" w:type="dxa"/>
          </w:tcPr>
          <w:p w14:paraId="62792878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2268" w:type="dxa"/>
          </w:tcPr>
          <w:p w14:paraId="4A47ACC0" w14:textId="13CAB472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1417" w:type="dxa"/>
          </w:tcPr>
          <w:p w14:paraId="3ABB0C87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</w:tr>
      <w:tr w:rsidR="003938C3" w:rsidRPr="005755EF" w14:paraId="642EDB9A" w14:textId="77777777" w:rsidTr="003938C3">
        <w:trPr>
          <w:trHeight w:val="20"/>
        </w:trPr>
        <w:tc>
          <w:tcPr>
            <w:tcW w:w="1555" w:type="dxa"/>
          </w:tcPr>
          <w:p w14:paraId="097B8D6A" w14:textId="1ADDD8C5" w:rsidR="003938C3" w:rsidRPr="005755EF" w:rsidRDefault="003938C3" w:rsidP="003938C3">
            <w:pPr>
              <w:spacing w:before="100" w:beforeAutospacing="1" w:after="100" w:afterAutospacing="1" w:line="0" w:lineRule="atLeast"/>
            </w:pPr>
            <w:r w:rsidRPr="005755EF">
              <w:t>4</w:t>
            </w:r>
          </w:p>
        </w:tc>
        <w:tc>
          <w:tcPr>
            <w:tcW w:w="2126" w:type="dxa"/>
          </w:tcPr>
          <w:p w14:paraId="24FEB858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2268" w:type="dxa"/>
          </w:tcPr>
          <w:p w14:paraId="63ECC4CB" w14:textId="5D126021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1417" w:type="dxa"/>
          </w:tcPr>
          <w:p w14:paraId="0D467CCF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</w:tr>
      <w:tr w:rsidR="003938C3" w:rsidRPr="005755EF" w14:paraId="4C08C9CB" w14:textId="77777777" w:rsidTr="003938C3">
        <w:trPr>
          <w:trHeight w:val="20"/>
        </w:trPr>
        <w:tc>
          <w:tcPr>
            <w:tcW w:w="1555" w:type="dxa"/>
          </w:tcPr>
          <w:p w14:paraId="74AB8AF1" w14:textId="4BD1B9E2" w:rsidR="003938C3" w:rsidRPr="005755EF" w:rsidRDefault="003938C3" w:rsidP="003938C3">
            <w:pPr>
              <w:spacing w:before="100" w:beforeAutospacing="1" w:after="100" w:afterAutospacing="1" w:line="0" w:lineRule="atLeast"/>
            </w:pPr>
            <w:r w:rsidRPr="005755EF">
              <w:t>5</w:t>
            </w:r>
          </w:p>
        </w:tc>
        <w:tc>
          <w:tcPr>
            <w:tcW w:w="2126" w:type="dxa"/>
          </w:tcPr>
          <w:p w14:paraId="2DC00E12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2268" w:type="dxa"/>
          </w:tcPr>
          <w:p w14:paraId="73FE443F" w14:textId="5AF2C01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1417" w:type="dxa"/>
          </w:tcPr>
          <w:p w14:paraId="7C8D1919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</w:tr>
      <w:tr w:rsidR="003938C3" w:rsidRPr="005755EF" w14:paraId="29E985D7" w14:textId="77777777" w:rsidTr="003938C3">
        <w:trPr>
          <w:trHeight w:val="20"/>
        </w:trPr>
        <w:tc>
          <w:tcPr>
            <w:tcW w:w="1555" w:type="dxa"/>
          </w:tcPr>
          <w:p w14:paraId="08325860" w14:textId="47D4F568" w:rsidR="003938C3" w:rsidRPr="005755EF" w:rsidRDefault="003938C3" w:rsidP="003938C3">
            <w:pPr>
              <w:spacing w:before="100" w:beforeAutospacing="1" w:after="100" w:afterAutospacing="1" w:line="0" w:lineRule="atLeast"/>
            </w:pPr>
            <w:r w:rsidRPr="005755EF">
              <w:t>6</w:t>
            </w:r>
          </w:p>
        </w:tc>
        <w:tc>
          <w:tcPr>
            <w:tcW w:w="2126" w:type="dxa"/>
          </w:tcPr>
          <w:p w14:paraId="62CD6165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2268" w:type="dxa"/>
          </w:tcPr>
          <w:p w14:paraId="0E75165F" w14:textId="3BE8889A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1417" w:type="dxa"/>
          </w:tcPr>
          <w:p w14:paraId="3CE7F688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</w:tr>
      <w:tr w:rsidR="003938C3" w:rsidRPr="005755EF" w14:paraId="4F5E9F4D" w14:textId="77777777" w:rsidTr="003938C3">
        <w:trPr>
          <w:trHeight w:val="20"/>
        </w:trPr>
        <w:tc>
          <w:tcPr>
            <w:tcW w:w="1555" w:type="dxa"/>
          </w:tcPr>
          <w:p w14:paraId="7EC0590D" w14:textId="4FD77C9C" w:rsidR="003938C3" w:rsidRPr="005755EF" w:rsidRDefault="003938C3" w:rsidP="003938C3">
            <w:pPr>
              <w:spacing w:before="100" w:beforeAutospacing="1" w:after="100" w:afterAutospacing="1" w:line="0" w:lineRule="atLeast"/>
            </w:pPr>
            <w:r w:rsidRPr="005755EF">
              <w:t>7</w:t>
            </w:r>
          </w:p>
        </w:tc>
        <w:tc>
          <w:tcPr>
            <w:tcW w:w="2126" w:type="dxa"/>
          </w:tcPr>
          <w:p w14:paraId="33FB69BE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2268" w:type="dxa"/>
          </w:tcPr>
          <w:p w14:paraId="342540A8" w14:textId="7C1E5DA4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1417" w:type="dxa"/>
          </w:tcPr>
          <w:p w14:paraId="142E4D78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</w:tr>
      <w:tr w:rsidR="003938C3" w:rsidRPr="005755EF" w14:paraId="3A3C26C9" w14:textId="77777777" w:rsidTr="003938C3">
        <w:trPr>
          <w:trHeight w:val="20"/>
        </w:trPr>
        <w:tc>
          <w:tcPr>
            <w:tcW w:w="1555" w:type="dxa"/>
          </w:tcPr>
          <w:p w14:paraId="297FCD3C" w14:textId="3CDF89FD" w:rsidR="003938C3" w:rsidRPr="005755EF" w:rsidRDefault="003938C3" w:rsidP="003938C3">
            <w:pPr>
              <w:spacing w:before="100" w:beforeAutospacing="1" w:after="100" w:afterAutospacing="1" w:line="0" w:lineRule="atLeast"/>
            </w:pPr>
            <w:r w:rsidRPr="005755EF">
              <w:lastRenderedPageBreak/>
              <w:t>8</w:t>
            </w:r>
          </w:p>
        </w:tc>
        <w:tc>
          <w:tcPr>
            <w:tcW w:w="2126" w:type="dxa"/>
          </w:tcPr>
          <w:p w14:paraId="26F150A3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2268" w:type="dxa"/>
          </w:tcPr>
          <w:p w14:paraId="12AF4EE4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1417" w:type="dxa"/>
          </w:tcPr>
          <w:p w14:paraId="6A7233DA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</w:tr>
      <w:tr w:rsidR="003938C3" w:rsidRPr="005755EF" w14:paraId="5BF094D2" w14:textId="77777777" w:rsidTr="003938C3">
        <w:trPr>
          <w:trHeight w:val="20"/>
        </w:trPr>
        <w:tc>
          <w:tcPr>
            <w:tcW w:w="1555" w:type="dxa"/>
          </w:tcPr>
          <w:p w14:paraId="4AF2F690" w14:textId="66BD7770" w:rsidR="003938C3" w:rsidRPr="005755EF" w:rsidRDefault="003938C3" w:rsidP="003938C3">
            <w:pPr>
              <w:spacing w:before="100" w:beforeAutospacing="1" w:after="100" w:afterAutospacing="1" w:line="0" w:lineRule="atLeast"/>
            </w:pPr>
            <w:r w:rsidRPr="005755EF">
              <w:t>9</w:t>
            </w:r>
          </w:p>
        </w:tc>
        <w:tc>
          <w:tcPr>
            <w:tcW w:w="2126" w:type="dxa"/>
          </w:tcPr>
          <w:p w14:paraId="65E9CDCC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2268" w:type="dxa"/>
          </w:tcPr>
          <w:p w14:paraId="558902FE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1417" w:type="dxa"/>
          </w:tcPr>
          <w:p w14:paraId="0444BC18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</w:tr>
      <w:tr w:rsidR="003938C3" w:rsidRPr="005755EF" w14:paraId="70F963B2" w14:textId="77777777" w:rsidTr="003938C3">
        <w:trPr>
          <w:trHeight w:val="20"/>
        </w:trPr>
        <w:tc>
          <w:tcPr>
            <w:tcW w:w="1555" w:type="dxa"/>
          </w:tcPr>
          <w:p w14:paraId="14DFD082" w14:textId="34511EE2" w:rsidR="003938C3" w:rsidRPr="005755EF" w:rsidRDefault="003938C3" w:rsidP="003938C3">
            <w:pPr>
              <w:spacing w:before="100" w:beforeAutospacing="1" w:after="100" w:afterAutospacing="1" w:line="0" w:lineRule="atLeast"/>
            </w:pPr>
            <w:r w:rsidRPr="005755EF">
              <w:t>10</w:t>
            </w:r>
          </w:p>
        </w:tc>
        <w:tc>
          <w:tcPr>
            <w:tcW w:w="2126" w:type="dxa"/>
          </w:tcPr>
          <w:p w14:paraId="694EBE2D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2268" w:type="dxa"/>
          </w:tcPr>
          <w:p w14:paraId="0CE2B1F9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1417" w:type="dxa"/>
          </w:tcPr>
          <w:p w14:paraId="6FD246F7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</w:tr>
      <w:tr w:rsidR="003938C3" w:rsidRPr="005755EF" w14:paraId="4960AEC5" w14:textId="77777777" w:rsidTr="003938C3">
        <w:trPr>
          <w:trHeight w:val="20"/>
        </w:trPr>
        <w:tc>
          <w:tcPr>
            <w:tcW w:w="1555" w:type="dxa"/>
          </w:tcPr>
          <w:p w14:paraId="116F729E" w14:textId="3FF3DD36" w:rsidR="003938C3" w:rsidRPr="005755EF" w:rsidRDefault="003938C3" w:rsidP="003938C3">
            <w:pPr>
              <w:spacing w:before="100" w:beforeAutospacing="1" w:after="100" w:afterAutospacing="1" w:line="0" w:lineRule="atLeast"/>
            </w:pPr>
            <w:r w:rsidRPr="005755EF">
              <w:t>11</w:t>
            </w:r>
          </w:p>
        </w:tc>
        <w:tc>
          <w:tcPr>
            <w:tcW w:w="2126" w:type="dxa"/>
          </w:tcPr>
          <w:p w14:paraId="7B8CD583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2268" w:type="dxa"/>
          </w:tcPr>
          <w:p w14:paraId="64E7F2AE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1417" w:type="dxa"/>
          </w:tcPr>
          <w:p w14:paraId="3155F339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</w:tr>
      <w:tr w:rsidR="003938C3" w:rsidRPr="005755EF" w14:paraId="221C907B" w14:textId="77777777" w:rsidTr="003938C3">
        <w:trPr>
          <w:trHeight w:val="20"/>
        </w:trPr>
        <w:tc>
          <w:tcPr>
            <w:tcW w:w="1555" w:type="dxa"/>
          </w:tcPr>
          <w:p w14:paraId="182AD298" w14:textId="2F77FF51" w:rsidR="003938C3" w:rsidRPr="005755EF" w:rsidRDefault="003938C3" w:rsidP="003938C3">
            <w:pPr>
              <w:spacing w:before="100" w:beforeAutospacing="1" w:after="100" w:afterAutospacing="1" w:line="0" w:lineRule="atLeast"/>
            </w:pPr>
            <w:r w:rsidRPr="005755EF">
              <w:t>12</w:t>
            </w:r>
          </w:p>
        </w:tc>
        <w:tc>
          <w:tcPr>
            <w:tcW w:w="2126" w:type="dxa"/>
          </w:tcPr>
          <w:p w14:paraId="3DDDCF8F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2268" w:type="dxa"/>
          </w:tcPr>
          <w:p w14:paraId="01707F96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1417" w:type="dxa"/>
          </w:tcPr>
          <w:p w14:paraId="53DB60C7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</w:tr>
      <w:tr w:rsidR="003938C3" w:rsidRPr="005755EF" w14:paraId="77572F31" w14:textId="77777777" w:rsidTr="003938C3">
        <w:trPr>
          <w:trHeight w:val="20"/>
        </w:trPr>
        <w:tc>
          <w:tcPr>
            <w:tcW w:w="1555" w:type="dxa"/>
          </w:tcPr>
          <w:p w14:paraId="5B0BB6CF" w14:textId="160CF51E" w:rsidR="003938C3" w:rsidRPr="005755EF" w:rsidRDefault="003938C3" w:rsidP="003938C3">
            <w:pPr>
              <w:spacing w:before="100" w:beforeAutospacing="1" w:after="100" w:afterAutospacing="1" w:line="0" w:lineRule="atLeast"/>
            </w:pPr>
            <w:r w:rsidRPr="005755EF">
              <w:t>13</w:t>
            </w:r>
          </w:p>
        </w:tc>
        <w:tc>
          <w:tcPr>
            <w:tcW w:w="2126" w:type="dxa"/>
          </w:tcPr>
          <w:p w14:paraId="6B711B75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2268" w:type="dxa"/>
          </w:tcPr>
          <w:p w14:paraId="6D3745CC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1417" w:type="dxa"/>
          </w:tcPr>
          <w:p w14:paraId="7C7D8B55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</w:tr>
      <w:tr w:rsidR="003938C3" w:rsidRPr="005755EF" w14:paraId="5639FB89" w14:textId="77777777" w:rsidTr="003938C3">
        <w:trPr>
          <w:trHeight w:val="20"/>
        </w:trPr>
        <w:tc>
          <w:tcPr>
            <w:tcW w:w="1555" w:type="dxa"/>
          </w:tcPr>
          <w:p w14:paraId="4C156A7D" w14:textId="340EE4DC" w:rsidR="003938C3" w:rsidRPr="005755EF" w:rsidRDefault="003938C3" w:rsidP="003938C3">
            <w:pPr>
              <w:spacing w:before="100" w:beforeAutospacing="1" w:after="100" w:afterAutospacing="1" w:line="0" w:lineRule="atLeast"/>
            </w:pPr>
            <w:r w:rsidRPr="005755EF">
              <w:t>14</w:t>
            </w:r>
          </w:p>
        </w:tc>
        <w:tc>
          <w:tcPr>
            <w:tcW w:w="2126" w:type="dxa"/>
          </w:tcPr>
          <w:p w14:paraId="6CA32D5A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2268" w:type="dxa"/>
          </w:tcPr>
          <w:p w14:paraId="4B0FBDC5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1417" w:type="dxa"/>
          </w:tcPr>
          <w:p w14:paraId="35F013F2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</w:tr>
      <w:tr w:rsidR="003938C3" w:rsidRPr="005755EF" w14:paraId="39ABD418" w14:textId="77777777" w:rsidTr="003938C3">
        <w:trPr>
          <w:trHeight w:val="20"/>
        </w:trPr>
        <w:tc>
          <w:tcPr>
            <w:tcW w:w="1555" w:type="dxa"/>
          </w:tcPr>
          <w:p w14:paraId="0D220AB3" w14:textId="2DB1FD70" w:rsidR="003938C3" w:rsidRPr="005755EF" w:rsidRDefault="003938C3" w:rsidP="003938C3">
            <w:pPr>
              <w:spacing w:before="100" w:beforeAutospacing="1" w:after="100" w:afterAutospacing="1" w:line="0" w:lineRule="atLeast"/>
            </w:pPr>
            <w:r w:rsidRPr="005755EF">
              <w:t>15</w:t>
            </w:r>
          </w:p>
        </w:tc>
        <w:tc>
          <w:tcPr>
            <w:tcW w:w="2126" w:type="dxa"/>
          </w:tcPr>
          <w:p w14:paraId="6E0130AB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2268" w:type="dxa"/>
          </w:tcPr>
          <w:p w14:paraId="3EB50070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  <w:tc>
          <w:tcPr>
            <w:tcW w:w="1417" w:type="dxa"/>
          </w:tcPr>
          <w:p w14:paraId="40DEAD51" w14:textId="77777777" w:rsidR="003938C3" w:rsidRPr="005755EF" w:rsidRDefault="003938C3" w:rsidP="003938C3">
            <w:pPr>
              <w:spacing w:before="100" w:beforeAutospacing="1" w:after="100" w:afterAutospacing="1" w:line="0" w:lineRule="atLeast"/>
            </w:pPr>
          </w:p>
        </w:tc>
      </w:tr>
    </w:tbl>
    <w:p w14:paraId="79468BE6" w14:textId="77777777" w:rsidR="003938C3" w:rsidRDefault="003938C3" w:rsidP="003938C3"/>
    <w:p w14:paraId="48A68499" w14:textId="10741C03" w:rsidR="00A874E5" w:rsidRPr="005755EF" w:rsidRDefault="00A874E5" w:rsidP="003938C3">
      <w:r>
        <w:t>//Tahta Durumunu gösteren ekran görüntüleri</w:t>
      </w:r>
    </w:p>
    <w:p w14:paraId="049EB58D" w14:textId="534A5C01" w:rsidR="002952E2" w:rsidRDefault="002952E2" w:rsidP="002952E2">
      <w:pPr>
        <w:pStyle w:val="Balk3"/>
      </w:pPr>
      <w:bookmarkStart w:id="23" w:name="_Toc161675809"/>
      <w:r w:rsidRPr="005755EF">
        <w:t>2.a.</w:t>
      </w:r>
      <w:r w:rsidR="00550B38">
        <w:t>ii</w:t>
      </w:r>
      <w:r w:rsidRPr="005755EF">
        <w:t xml:space="preserve"> </w:t>
      </w:r>
      <w:r w:rsidR="00550B38" w:rsidRPr="00550B38">
        <w:t>Stochastic Hill Climbing nedir? Hill Climbing kaynak kodunun hangi kısmında nasıl bir değişiklik yapılması gerektiğini anlatınız.</w:t>
      </w:r>
      <w:bookmarkEnd w:id="23"/>
    </w:p>
    <w:p w14:paraId="681AFAA6" w14:textId="170527C1" w:rsidR="00E63A24" w:rsidRPr="005755EF" w:rsidRDefault="00550B38" w:rsidP="00E27396">
      <w:r>
        <w:t>//Açıklama</w:t>
      </w:r>
    </w:p>
    <w:p w14:paraId="6D487C6B" w14:textId="702A8861" w:rsidR="00E63A24" w:rsidRPr="005755EF" w:rsidRDefault="00E63A24" w:rsidP="00E63A24">
      <w:pPr>
        <w:pStyle w:val="Balk1"/>
      </w:pPr>
      <w:bookmarkStart w:id="24" w:name="_Toc161675810"/>
      <w:r w:rsidRPr="005755EF">
        <w:t xml:space="preserve">3) </w:t>
      </w:r>
      <w:r w:rsidR="00E27396">
        <w:t>Genetik Algoritmalar ile Şifre Kırma</w:t>
      </w:r>
      <w:bookmarkEnd w:id="24"/>
    </w:p>
    <w:p w14:paraId="7EA7BB28" w14:textId="49FF5742" w:rsidR="00E63A24" w:rsidRDefault="00E63A24" w:rsidP="00E63A24">
      <w:pPr>
        <w:pStyle w:val="Balk2"/>
      </w:pPr>
      <w:bookmarkStart w:id="25" w:name="_Toc161675811"/>
      <w:r w:rsidRPr="005755EF">
        <w:t xml:space="preserve">3.a </w:t>
      </w:r>
      <w:r w:rsidR="00E27396">
        <w:t>Kodlar</w:t>
      </w:r>
      <w:bookmarkEnd w:id="25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E27396" w14:paraId="724A6E5C" w14:textId="77777777" w:rsidTr="00E27396">
        <w:tc>
          <w:tcPr>
            <w:tcW w:w="9062" w:type="dxa"/>
          </w:tcPr>
          <w:p w14:paraId="54483C9E" w14:textId="7AF05141" w:rsidR="00E27396" w:rsidRDefault="00E27396" w:rsidP="00E27396">
            <w:r w:rsidRPr="005755EF">
              <w:t>//İlgili kod parçasını buraya ekleyiniz</w:t>
            </w:r>
          </w:p>
        </w:tc>
      </w:tr>
    </w:tbl>
    <w:p w14:paraId="0063EDC4" w14:textId="678658F9" w:rsidR="009D60CC" w:rsidRDefault="009D60CC" w:rsidP="009D60CC">
      <w:pPr>
        <w:pStyle w:val="Balk3"/>
        <w:rPr>
          <w:bCs/>
        </w:rPr>
      </w:pPr>
      <w:bookmarkStart w:id="26" w:name="_Toc161675812"/>
      <w:r w:rsidRPr="005755EF">
        <w:t>3.</w:t>
      </w:r>
      <w:r w:rsidR="00E27396">
        <w:t>b</w:t>
      </w:r>
      <w:r w:rsidR="009A1D82" w:rsidRPr="005755EF">
        <w:t xml:space="preserve"> </w:t>
      </w:r>
      <w:r w:rsidR="00E27396">
        <w:rPr>
          <w:bCs/>
        </w:rPr>
        <w:t>Koddaki çaprazlama, mutasyon ve seçilim fonksiyonlarının açıklanması</w:t>
      </w:r>
      <w:bookmarkEnd w:id="26"/>
    </w:p>
    <w:p w14:paraId="4792AEDC" w14:textId="1EDE9914" w:rsidR="00E27396" w:rsidRPr="00E27396" w:rsidRDefault="00E27396" w:rsidP="00E27396">
      <w:r>
        <w:t>//Açıklamalar</w:t>
      </w:r>
    </w:p>
    <w:p w14:paraId="1CCC2371" w14:textId="37B4B4E8" w:rsidR="009D60CC" w:rsidRPr="005755EF" w:rsidRDefault="009D60CC" w:rsidP="009D60CC">
      <w:pPr>
        <w:pStyle w:val="Balk3"/>
      </w:pPr>
      <w:bookmarkStart w:id="27" w:name="_Toc161675814"/>
      <w:r w:rsidRPr="005755EF">
        <w:t>3.</w:t>
      </w:r>
      <w:r w:rsidR="00E27396">
        <w:t>c Farklı kelime için çözüm sürelerinin karşılaştırılması</w:t>
      </w:r>
      <w:bookmarkEnd w:id="27"/>
    </w:p>
    <w:p w14:paraId="0DC1F790" w14:textId="6BCED265" w:rsidR="00E63A24" w:rsidRPr="005755EF" w:rsidRDefault="009D60CC" w:rsidP="00E63A24">
      <w:r w:rsidRPr="005755EF">
        <w:t>//</w:t>
      </w:r>
      <w:r w:rsidR="00E27396">
        <w:t>Açıklamalar</w:t>
      </w:r>
    </w:p>
    <w:p w14:paraId="3C52E2F2" w14:textId="0889AD0A" w:rsidR="00E248D2" w:rsidRDefault="009D60CC" w:rsidP="00E248D2">
      <w:pPr>
        <w:pStyle w:val="Balk1"/>
      </w:pPr>
      <w:bookmarkStart w:id="28" w:name="_Toc161675815"/>
      <w:r w:rsidRPr="005755EF">
        <w:t>4)</w:t>
      </w:r>
      <w:r w:rsidR="00E248D2" w:rsidRPr="00E248D2">
        <w:t>Python ile Makine Öğrenmesi [Sınıflandırıcı]</w:t>
      </w:r>
      <w:bookmarkEnd w:id="28"/>
      <w:r w:rsidR="00E248D2" w:rsidRPr="00E248D2">
        <w:t xml:space="preserve"> </w:t>
      </w:r>
    </w:p>
    <w:p w14:paraId="4D46A582" w14:textId="4BA25613" w:rsidR="009D60CC" w:rsidRPr="005755EF" w:rsidRDefault="009D60CC" w:rsidP="00E248D2">
      <w:pPr>
        <w:pStyle w:val="Balk2"/>
      </w:pPr>
      <w:bookmarkStart w:id="29" w:name="_Toc161675816"/>
      <w:r w:rsidRPr="005755EF">
        <w:t>4.</w:t>
      </w:r>
      <w:r w:rsidR="002A6758" w:rsidRPr="005755EF">
        <w:t xml:space="preserve">a </w:t>
      </w:r>
      <w:r w:rsidR="00E248D2">
        <w:t xml:space="preserve">Python </w:t>
      </w:r>
      <w:r w:rsidR="00E248D2" w:rsidRPr="00E248D2">
        <w:t>Standardization</w:t>
      </w:r>
      <w:r w:rsidR="00E248D2">
        <w:t xml:space="preserve"> örneği</w:t>
      </w:r>
      <w:bookmarkEnd w:id="29"/>
    </w:p>
    <w:p w14:paraId="0C20F712" w14:textId="53E2601D" w:rsidR="002A6758" w:rsidRPr="005755EF" w:rsidRDefault="002A6758" w:rsidP="002A6758">
      <w:pPr>
        <w:pStyle w:val="Balk3"/>
      </w:pPr>
      <w:bookmarkStart w:id="30" w:name="_Toc161675817"/>
      <w:r w:rsidRPr="005755EF">
        <w:t>4.a.</w:t>
      </w:r>
      <w:r w:rsidR="005A6E92">
        <w:t>i Kodlar</w:t>
      </w:r>
      <w:bookmarkEnd w:id="30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655549" w:rsidRPr="005755EF" w14:paraId="26045343" w14:textId="77777777" w:rsidTr="00BC525A">
        <w:tc>
          <w:tcPr>
            <w:tcW w:w="9062" w:type="dxa"/>
          </w:tcPr>
          <w:p w14:paraId="6B9AA04B" w14:textId="77777777" w:rsidR="00655549" w:rsidRPr="005755EF" w:rsidRDefault="00655549" w:rsidP="00BC525A">
            <w:r w:rsidRPr="005755EF">
              <w:t>//İlgili kod parçasını buraya ekleyiniz</w:t>
            </w:r>
          </w:p>
        </w:tc>
      </w:tr>
    </w:tbl>
    <w:p w14:paraId="6092EAC4" w14:textId="1D60A6A6" w:rsidR="002A6758" w:rsidRPr="005755EF" w:rsidRDefault="002A6758" w:rsidP="002A6758">
      <w:pPr>
        <w:pStyle w:val="Balk3"/>
      </w:pPr>
      <w:bookmarkStart w:id="31" w:name="_Toc161675818"/>
      <w:r w:rsidRPr="005755EF">
        <w:t>4.a.</w:t>
      </w:r>
      <w:r w:rsidR="005A6E92">
        <w:t>ii</w:t>
      </w:r>
      <w:r w:rsidRPr="005755EF">
        <w:t xml:space="preserve"> </w:t>
      </w:r>
      <w:r w:rsidR="005A6E92">
        <w:t>Normalizasyondan Farklı</w:t>
      </w:r>
      <w:bookmarkEnd w:id="31"/>
    </w:p>
    <w:p w14:paraId="7F455231" w14:textId="45676D8F" w:rsidR="002A6758" w:rsidRPr="005755EF" w:rsidRDefault="002A6758" w:rsidP="002A6758">
      <w:r w:rsidRPr="005755EF">
        <w:t>//</w:t>
      </w:r>
      <w:r w:rsidR="005A6E92">
        <w:t>Açıklama</w:t>
      </w:r>
    </w:p>
    <w:p w14:paraId="2264ECD4" w14:textId="77777777" w:rsidR="00801B5C" w:rsidRDefault="002A6758" w:rsidP="002A6758">
      <w:pPr>
        <w:pStyle w:val="Balk2"/>
      </w:pPr>
      <w:bookmarkStart w:id="32" w:name="_Toc161675819"/>
      <w:r w:rsidRPr="005755EF">
        <w:t xml:space="preserve">4.b </w:t>
      </w:r>
      <w:r w:rsidR="00801B5C">
        <w:t>Veri seti bulma veya oluşturma</w:t>
      </w:r>
      <w:bookmarkEnd w:id="32"/>
    </w:p>
    <w:p w14:paraId="5DC11F8A" w14:textId="7A889FCB" w:rsidR="002A6758" w:rsidRDefault="00592512" w:rsidP="00801B5C">
      <w:pPr>
        <w:pStyle w:val="Balk3"/>
      </w:pPr>
      <w:r w:rsidRPr="00801B5C">
        <w:t xml:space="preserve"> </w:t>
      </w:r>
      <w:bookmarkStart w:id="33" w:name="_Toc161675820"/>
      <w:r w:rsidR="00801B5C" w:rsidRPr="00801B5C">
        <w:t>4.</w:t>
      </w:r>
      <w:r w:rsidR="00801B5C">
        <w:t>b</w:t>
      </w:r>
      <w:r w:rsidR="00801B5C" w:rsidRPr="00801B5C">
        <w:t xml:space="preserve">.i </w:t>
      </w:r>
      <w:r w:rsidR="00801B5C">
        <w:t>Veri setine ait bilgiler</w:t>
      </w:r>
      <w:bookmarkEnd w:id="33"/>
    </w:p>
    <w:p w14:paraId="209D854C" w14:textId="77777777" w:rsidR="00801B5C" w:rsidRPr="00801B5C" w:rsidRDefault="00801B5C" w:rsidP="00801B5C"/>
    <w:p w14:paraId="57470DED" w14:textId="3A8FAAE7" w:rsidR="002A6758" w:rsidRPr="005755EF" w:rsidRDefault="002A6758" w:rsidP="002A6758">
      <w:pPr>
        <w:pStyle w:val="Balk2"/>
      </w:pPr>
      <w:bookmarkStart w:id="34" w:name="_Toc161675821"/>
      <w:r w:rsidRPr="005755EF">
        <w:t xml:space="preserve">4.c </w:t>
      </w:r>
      <w:r w:rsidR="00801B5C">
        <w:t>İki farklı sınıflandırıcı ve sonuçlar</w:t>
      </w:r>
      <w:bookmarkEnd w:id="34"/>
    </w:p>
    <w:p w14:paraId="5F6C3EFA" w14:textId="18666BE0" w:rsidR="00735EFC" w:rsidRPr="005755EF" w:rsidRDefault="00735EFC" w:rsidP="00735EFC">
      <w:pPr>
        <w:pStyle w:val="Balk3"/>
      </w:pPr>
      <w:bookmarkStart w:id="35" w:name="_Toc161675822"/>
      <w:r w:rsidRPr="005755EF">
        <w:t>4.c.</w:t>
      </w:r>
      <w:r w:rsidR="00801B5C">
        <w:t>i</w:t>
      </w:r>
      <w:r w:rsidRPr="005755EF">
        <w:t xml:space="preserve"> </w:t>
      </w:r>
      <w:r w:rsidR="00CE52B0">
        <w:t>Kaynak Kod</w:t>
      </w:r>
      <w:bookmarkEnd w:id="35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CE52B0" w14:paraId="2A4D33B4" w14:textId="77777777" w:rsidTr="00CE52B0">
        <w:tc>
          <w:tcPr>
            <w:tcW w:w="9062" w:type="dxa"/>
          </w:tcPr>
          <w:p w14:paraId="253CD893" w14:textId="4F1440FB" w:rsidR="00CE52B0" w:rsidRDefault="00CE52B0" w:rsidP="00CE52B0">
            <w:r w:rsidRPr="005755EF">
              <w:t>//İlgili kod parçasını buraya ekleyiniz</w:t>
            </w:r>
          </w:p>
        </w:tc>
      </w:tr>
    </w:tbl>
    <w:p w14:paraId="3CF75FA0" w14:textId="4415D375" w:rsidR="00735EFC" w:rsidRPr="005755EF" w:rsidRDefault="00735EFC" w:rsidP="00735EFC">
      <w:pPr>
        <w:pStyle w:val="Balk3"/>
      </w:pPr>
      <w:bookmarkStart w:id="36" w:name="_Toc161675823"/>
      <w:r w:rsidRPr="005755EF">
        <w:t>4.c.</w:t>
      </w:r>
      <w:r w:rsidR="00CE52B0">
        <w:t>ii Confusion Matrix</w:t>
      </w:r>
      <w:bookmarkEnd w:id="36"/>
    </w:p>
    <w:p w14:paraId="791C5CCE" w14:textId="53E4D8AF" w:rsidR="00735EFC" w:rsidRPr="005755EF" w:rsidRDefault="00735EFC" w:rsidP="00735EFC">
      <w:r w:rsidRPr="005755EF">
        <w:t xml:space="preserve">// </w:t>
      </w:r>
      <w:r w:rsidR="00CE52B0">
        <w:t>Açıklama</w:t>
      </w:r>
      <w:r w:rsidRPr="005755EF">
        <w:t xml:space="preserve"> </w:t>
      </w:r>
    </w:p>
    <w:p w14:paraId="52FC9ACB" w14:textId="441040FA" w:rsidR="005A7B83" w:rsidRDefault="005A7B83" w:rsidP="005A7B83">
      <w:pPr>
        <w:pStyle w:val="Balk2"/>
      </w:pPr>
      <w:bookmarkStart w:id="37" w:name="_Toc161675824"/>
      <w:r w:rsidRPr="005755EF">
        <w:lastRenderedPageBreak/>
        <w:t>4.</w:t>
      </w:r>
      <w:r>
        <w:t>d</w:t>
      </w:r>
      <w:r w:rsidRPr="005755EF">
        <w:t xml:space="preserve"> </w:t>
      </w:r>
      <w:r>
        <w:t>Sınıfı bilinmeyen bir örneğin sınıfını tahmin ettirme</w:t>
      </w:r>
      <w:bookmarkEnd w:id="37"/>
    </w:p>
    <w:p w14:paraId="589D19AD" w14:textId="3AC2EFAC" w:rsidR="005A7B83" w:rsidRPr="005A7B83" w:rsidRDefault="005A7B83" w:rsidP="005A7B83">
      <w:pPr>
        <w:pStyle w:val="Balk3"/>
      </w:pPr>
      <w:bookmarkStart w:id="38" w:name="_Toc161675825"/>
      <w:r w:rsidRPr="005755EF">
        <w:t>4.</w:t>
      </w:r>
      <w:r>
        <w:t>d</w:t>
      </w:r>
      <w:r w:rsidRPr="005755EF">
        <w:t>.</w:t>
      </w:r>
      <w:r>
        <w:t>i</w:t>
      </w:r>
      <w:r w:rsidRPr="005755EF">
        <w:t xml:space="preserve"> </w:t>
      </w:r>
      <w:r>
        <w:t>Kaynak Kod</w:t>
      </w:r>
      <w:bookmarkEnd w:id="38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A7B83" w14:paraId="75E32CC5" w14:textId="77777777" w:rsidTr="005A7B83">
        <w:tc>
          <w:tcPr>
            <w:tcW w:w="9062" w:type="dxa"/>
          </w:tcPr>
          <w:p w14:paraId="16AC952A" w14:textId="2E714204" w:rsidR="005A7B83" w:rsidRDefault="005A7B83" w:rsidP="005A7B83">
            <w:r>
              <w:t>/</w:t>
            </w:r>
            <w:r w:rsidRPr="005755EF">
              <w:t>/İlgili kod parçasını buraya ekleyiniz</w:t>
            </w:r>
          </w:p>
        </w:tc>
      </w:tr>
    </w:tbl>
    <w:p w14:paraId="0EF55046" w14:textId="2E56A9AE" w:rsidR="005A7B83" w:rsidRPr="005A7B83" w:rsidRDefault="005A7B83" w:rsidP="005A7B83">
      <w:pPr>
        <w:pStyle w:val="Balk3"/>
      </w:pPr>
      <w:bookmarkStart w:id="39" w:name="_Toc161675826"/>
      <w:r w:rsidRPr="005755EF">
        <w:t>4.</w:t>
      </w:r>
      <w:r>
        <w:t>d</w:t>
      </w:r>
      <w:r w:rsidRPr="005755EF">
        <w:t>.</w:t>
      </w:r>
      <w:r>
        <w:t>ii</w:t>
      </w:r>
      <w:r w:rsidRPr="005755EF">
        <w:t xml:space="preserve"> </w:t>
      </w:r>
      <w:r>
        <w:t>Ekran Görüntüleri</w:t>
      </w:r>
      <w:bookmarkEnd w:id="39"/>
    </w:p>
    <w:p w14:paraId="5B3C8CEE" w14:textId="0DA39719" w:rsidR="00735EFC" w:rsidRDefault="005A7B83" w:rsidP="002A6758">
      <w:r>
        <w:t>//Ekran görüntüleri</w:t>
      </w:r>
    </w:p>
    <w:p w14:paraId="314D542B" w14:textId="77777777" w:rsidR="005A7B83" w:rsidRPr="005755EF" w:rsidRDefault="005A7B83" w:rsidP="002A6758"/>
    <w:p w14:paraId="25C654FB" w14:textId="37EE60B5" w:rsidR="005A7B83" w:rsidRDefault="005A7B83" w:rsidP="005A7B83">
      <w:pPr>
        <w:pStyle w:val="Balk2"/>
      </w:pPr>
      <w:bookmarkStart w:id="40" w:name="_Toc161675827"/>
      <w:r w:rsidRPr="005755EF">
        <w:t>4.</w:t>
      </w:r>
      <w:r>
        <w:t>f</w:t>
      </w:r>
      <w:r w:rsidRPr="005755EF">
        <w:t xml:space="preserve"> </w:t>
      </w:r>
      <w:r>
        <w:t>10-Fold Cross Validation</w:t>
      </w:r>
      <w:bookmarkEnd w:id="40"/>
    </w:p>
    <w:p w14:paraId="6DD69754" w14:textId="54AF9F7D" w:rsidR="005A7B83" w:rsidRPr="005A7B83" w:rsidRDefault="005A7B83" w:rsidP="005A7B83">
      <w:pPr>
        <w:pStyle w:val="Balk3"/>
      </w:pPr>
      <w:bookmarkStart w:id="41" w:name="_Toc161675828"/>
      <w:r w:rsidRPr="005755EF">
        <w:t>4.</w:t>
      </w:r>
      <w:r>
        <w:t>f</w:t>
      </w:r>
      <w:r w:rsidRPr="005755EF">
        <w:t>.</w:t>
      </w:r>
      <w:r>
        <w:t>i</w:t>
      </w:r>
      <w:r w:rsidRPr="005755EF">
        <w:t xml:space="preserve"> </w:t>
      </w:r>
      <w:r>
        <w:t>Kaynak Kod</w:t>
      </w:r>
      <w:bookmarkEnd w:id="41"/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9062"/>
      </w:tblGrid>
      <w:tr w:rsidR="005A7B83" w14:paraId="4DAB7E1B" w14:textId="77777777" w:rsidTr="00EC2D3B">
        <w:tc>
          <w:tcPr>
            <w:tcW w:w="9062" w:type="dxa"/>
          </w:tcPr>
          <w:p w14:paraId="3F2370CF" w14:textId="77777777" w:rsidR="005A7B83" w:rsidRDefault="005A7B83" w:rsidP="00EC2D3B">
            <w:r>
              <w:t>/</w:t>
            </w:r>
            <w:r w:rsidRPr="005755EF">
              <w:t>/İlgili kod parçasını buraya ekleyiniz</w:t>
            </w:r>
          </w:p>
        </w:tc>
      </w:tr>
    </w:tbl>
    <w:p w14:paraId="0C32FA79" w14:textId="5AE7A269" w:rsidR="005A7B83" w:rsidRDefault="005A7B83" w:rsidP="005A7B83">
      <w:pPr>
        <w:pStyle w:val="Balk3"/>
      </w:pPr>
      <w:bookmarkStart w:id="42" w:name="_Toc161675829"/>
      <w:r w:rsidRPr="005755EF">
        <w:t>4.</w:t>
      </w:r>
      <w:r>
        <w:t>f</w:t>
      </w:r>
      <w:r w:rsidRPr="005755EF">
        <w:t>.</w:t>
      </w:r>
      <w:r>
        <w:t>ii</w:t>
      </w:r>
      <w:r w:rsidRPr="005755EF">
        <w:t xml:space="preserve"> </w:t>
      </w:r>
      <w:r>
        <w:t>10-Fold Cross Validation ile Elde Edilen Başarımlar</w:t>
      </w:r>
      <w:bookmarkEnd w:id="42"/>
    </w:p>
    <w:p w14:paraId="476DCE7F" w14:textId="383558CC" w:rsidR="005A7B83" w:rsidRDefault="005A7B83" w:rsidP="005A7B83">
      <w:r>
        <w:t>//Tablo</w:t>
      </w:r>
    </w:p>
    <w:p w14:paraId="0A85D5A1" w14:textId="6DC2EE1A" w:rsidR="005A7B83" w:rsidRDefault="005A7B83" w:rsidP="005A7B83">
      <w:pPr>
        <w:pStyle w:val="Balk1"/>
      </w:pPr>
      <w:bookmarkStart w:id="43" w:name="_Toc161675830"/>
      <w:r>
        <w:t>5</w:t>
      </w:r>
      <w:r w:rsidRPr="005755EF">
        <w:t>)</w:t>
      </w:r>
      <w:r>
        <w:t xml:space="preserve"> Harcanan Süreler ve İş Bölümü Detayları</w:t>
      </w:r>
      <w:bookmarkEnd w:id="43"/>
    </w:p>
    <w:p w14:paraId="153ACF67" w14:textId="05AF4DAE" w:rsidR="005A7B83" w:rsidRPr="005A7B83" w:rsidRDefault="005A7B83" w:rsidP="005A7B83">
      <w:r>
        <w:t>//Açıklama</w:t>
      </w:r>
    </w:p>
    <w:p w14:paraId="3F7B34D0" w14:textId="6036E980" w:rsidR="002A6758" w:rsidRPr="005755EF" w:rsidRDefault="002A6758" w:rsidP="002A6758"/>
    <w:p w14:paraId="3E1840FB" w14:textId="0E94942D" w:rsidR="007427C1" w:rsidRPr="005755EF" w:rsidRDefault="005A7B83" w:rsidP="004668C0">
      <w:pPr>
        <w:pStyle w:val="Balk1"/>
      </w:pPr>
      <w:bookmarkStart w:id="44" w:name="_Toc161675831"/>
      <w:r>
        <w:t xml:space="preserve">6) </w:t>
      </w:r>
      <w:r w:rsidR="00A2496B" w:rsidRPr="005755EF">
        <w:t>Öz değerlendirme</w:t>
      </w:r>
      <w:r w:rsidR="007741F7" w:rsidRPr="005755EF">
        <w:t xml:space="preserve"> Tablosu</w:t>
      </w:r>
      <w:bookmarkEnd w:id="44"/>
    </w:p>
    <w:tbl>
      <w:tblPr>
        <w:tblW w:w="0" w:type="auto"/>
        <w:tblInd w:w="-5" w:type="dxa"/>
        <w:tblLayout w:type="fixed"/>
        <w:tblLook w:val="0000" w:firstRow="0" w:lastRow="0" w:firstColumn="0" w:lastColumn="0" w:noHBand="0" w:noVBand="0"/>
      </w:tblPr>
      <w:tblGrid>
        <w:gridCol w:w="539"/>
        <w:gridCol w:w="4536"/>
        <w:gridCol w:w="708"/>
        <w:gridCol w:w="1843"/>
        <w:gridCol w:w="1564"/>
      </w:tblGrid>
      <w:tr w:rsidR="005A7B83" w14:paraId="5EA382D0" w14:textId="77777777" w:rsidTr="00EC2D3B">
        <w:tc>
          <w:tcPr>
            <w:tcW w:w="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5F3B061" w14:textId="77777777" w:rsidR="005A7B83" w:rsidRDefault="005A7B83" w:rsidP="00EC2D3B">
            <w:pPr>
              <w:snapToGrid w:val="0"/>
              <w:spacing w:line="240" w:lineRule="auto"/>
              <w:ind w:firstLine="5"/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0C24165" w14:textId="77777777" w:rsidR="005A7B83" w:rsidRDefault="005A7B83" w:rsidP="00EC2D3B">
            <w:pPr>
              <w:snapToGrid w:val="0"/>
              <w:spacing w:line="240" w:lineRule="auto"/>
              <w:rPr>
                <w:b/>
              </w:rPr>
            </w:pPr>
            <w:r>
              <w:rPr>
                <w:b/>
              </w:rPr>
              <w:t>İstenen Özellik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7539675" w14:textId="77777777" w:rsidR="005A7B83" w:rsidRDefault="005A7B83" w:rsidP="00EC2D3B">
            <w:pPr>
              <w:snapToGrid w:val="0"/>
              <w:spacing w:line="240" w:lineRule="auto"/>
              <w:ind w:left="-386" w:firstLine="386"/>
              <w:jc w:val="center"/>
              <w:rPr>
                <w:b/>
              </w:rPr>
            </w:pPr>
            <w:r>
              <w:rPr>
                <w:b/>
              </w:rPr>
              <w:t>Var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BFED61" w14:textId="77777777" w:rsidR="005A7B83" w:rsidRDefault="005A7B83" w:rsidP="00EC2D3B">
            <w:pPr>
              <w:snapToGrid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Açıklama</w:t>
            </w: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A028B36" w14:textId="77777777" w:rsidR="005A7B83" w:rsidRDefault="005A7B83" w:rsidP="00EC2D3B">
            <w:pPr>
              <w:snapToGrid w:val="0"/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Tahmini Not</w:t>
            </w:r>
          </w:p>
        </w:tc>
      </w:tr>
      <w:tr w:rsidR="005A7B83" w14:paraId="28CCF984" w14:textId="77777777" w:rsidTr="00EC2D3B">
        <w:tc>
          <w:tcPr>
            <w:tcW w:w="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1DE4A7E" w14:textId="77777777" w:rsidR="005A7B83" w:rsidRPr="0098214C" w:rsidRDefault="005A7B83" w:rsidP="00EC2D3B">
            <w:pPr>
              <w:snapToGrid w:val="0"/>
              <w:spacing w:line="240" w:lineRule="auto"/>
              <w:ind w:firstLine="5"/>
              <w:jc w:val="center"/>
              <w:rPr>
                <w:b/>
              </w:rPr>
            </w:pPr>
            <w:r w:rsidRPr="0098214C">
              <w:rPr>
                <w:b/>
              </w:rPr>
              <w:t>1a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7DC90F4" w14:textId="77777777" w:rsidR="005A7B83" w:rsidRDefault="005A7B83" w:rsidP="00EC2D3B">
            <w:pPr>
              <w:snapToGrid w:val="0"/>
              <w:spacing w:line="240" w:lineRule="auto"/>
            </w:pPr>
            <w:r>
              <w:t>Algoritmalar + Karmaşıklıklar (10)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3B19790" w14:textId="77777777" w:rsidR="005A7B83" w:rsidRDefault="005A7B83" w:rsidP="00EC2D3B">
            <w:pPr>
              <w:snapToGrid w:val="0"/>
              <w:spacing w:line="240" w:lineRule="auto"/>
              <w:ind w:left="-386" w:firstLine="386"/>
              <w:jc w:val="center"/>
              <w:rPr>
                <w:rFonts w:ascii="Wingdings" w:hAnsi="Wingdings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bookmarkStart w:id="45" w:name="Check1"/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  <w:bookmarkEnd w:id="45"/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104E9F" w14:textId="77777777" w:rsidR="005A7B83" w:rsidRDefault="005A7B83" w:rsidP="00EC2D3B">
            <w:pPr>
              <w:snapToGrid w:val="0"/>
              <w:spacing w:line="240" w:lineRule="auto"/>
            </w:pP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A50565" w14:textId="77777777" w:rsidR="005A7B83" w:rsidRDefault="005A7B83" w:rsidP="00EC2D3B">
            <w:pPr>
              <w:snapToGrid w:val="0"/>
              <w:spacing w:line="240" w:lineRule="auto"/>
            </w:pPr>
          </w:p>
        </w:tc>
      </w:tr>
      <w:tr w:rsidR="005A7B83" w14:paraId="6E2124E5" w14:textId="77777777" w:rsidTr="00EC2D3B">
        <w:tc>
          <w:tcPr>
            <w:tcW w:w="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A8D0050" w14:textId="77777777" w:rsidR="005A7B83" w:rsidRPr="0098214C" w:rsidRDefault="005A7B83" w:rsidP="00EC2D3B">
            <w:pPr>
              <w:snapToGrid w:val="0"/>
              <w:spacing w:line="240" w:lineRule="auto"/>
              <w:ind w:firstLine="5"/>
              <w:jc w:val="center"/>
              <w:rPr>
                <w:b/>
              </w:rPr>
            </w:pPr>
            <w:r>
              <w:rPr>
                <w:b/>
              </w:rPr>
              <w:t>1b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6E51E237" w14:textId="77777777" w:rsidR="005A7B83" w:rsidRDefault="005A7B83" w:rsidP="00EC2D3B">
            <w:pPr>
              <w:snapToGrid w:val="0"/>
              <w:spacing w:line="240" w:lineRule="auto"/>
            </w:pPr>
            <w:r>
              <w:t>Gen AI ile A* Öğrenme ve Kodlama (10)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6603A10" w14:textId="77777777" w:rsidR="005A7B83" w:rsidRDefault="005A7B83" w:rsidP="00EC2D3B">
            <w:pPr>
              <w:snapToGrid w:val="0"/>
              <w:spacing w:line="240" w:lineRule="auto"/>
              <w:ind w:left="-386" w:firstLine="386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4A048CF" w14:textId="77777777" w:rsidR="005A7B83" w:rsidRDefault="005A7B83" w:rsidP="00EC2D3B">
            <w:pPr>
              <w:snapToGrid w:val="0"/>
              <w:spacing w:line="240" w:lineRule="auto"/>
            </w:pP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161499" w14:textId="77777777" w:rsidR="005A7B83" w:rsidRDefault="005A7B83" w:rsidP="00EC2D3B">
            <w:pPr>
              <w:snapToGrid w:val="0"/>
              <w:spacing w:line="240" w:lineRule="auto"/>
            </w:pPr>
          </w:p>
        </w:tc>
      </w:tr>
      <w:tr w:rsidR="005A7B83" w14:paraId="4A41C90C" w14:textId="77777777" w:rsidTr="00EC2D3B">
        <w:tc>
          <w:tcPr>
            <w:tcW w:w="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89153F0" w14:textId="77777777" w:rsidR="005A7B83" w:rsidRPr="0098214C" w:rsidRDefault="005A7B83" w:rsidP="00EC2D3B">
            <w:pPr>
              <w:snapToGrid w:val="0"/>
              <w:spacing w:line="240" w:lineRule="auto"/>
              <w:ind w:firstLine="5"/>
              <w:jc w:val="center"/>
              <w:rPr>
                <w:b/>
              </w:rPr>
            </w:pPr>
            <w:r w:rsidRPr="0098214C">
              <w:rPr>
                <w:b/>
              </w:rPr>
              <w:t>1</w:t>
            </w:r>
            <w:r>
              <w:rPr>
                <w:b/>
              </w:rPr>
              <w:t>c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A4DE3A5" w14:textId="77777777" w:rsidR="005A7B83" w:rsidRDefault="005A7B83" w:rsidP="00EC2D3B">
            <w:pPr>
              <w:snapToGrid w:val="0"/>
              <w:spacing w:line="240" w:lineRule="auto"/>
            </w:pPr>
            <w:r>
              <w:t>Tanım ve Karşılaştırma (10)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9231965" w14:textId="77777777" w:rsidR="005A7B83" w:rsidRDefault="005A7B83" w:rsidP="00EC2D3B">
            <w:pPr>
              <w:snapToGrid w:val="0"/>
              <w:spacing w:line="240" w:lineRule="auto"/>
              <w:ind w:left="-386" w:firstLine="386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291F31C" w14:textId="77777777" w:rsidR="005A7B83" w:rsidRDefault="005A7B83" w:rsidP="00EC2D3B">
            <w:pPr>
              <w:snapToGrid w:val="0"/>
              <w:spacing w:line="240" w:lineRule="auto"/>
            </w:pP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285495" w14:textId="77777777" w:rsidR="005A7B83" w:rsidRDefault="005A7B83" w:rsidP="00EC2D3B">
            <w:pPr>
              <w:snapToGrid w:val="0"/>
              <w:spacing w:line="240" w:lineRule="auto"/>
            </w:pPr>
          </w:p>
        </w:tc>
      </w:tr>
      <w:tr w:rsidR="005A7B83" w14:paraId="2E52C5D6" w14:textId="77777777" w:rsidTr="00EC2D3B">
        <w:tc>
          <w:tcPr>
            <w:tcW w:w="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8CAA102" w14:textId="77777777" w:rsidR="005A7B83" w:rsidRPr="0098214C" w:rsidRDefault="005A7B83" w:rsidP="00EC2D3B">
            <w:pPr>
              <w:snapToGrid w:val="0"/>
              <w:spacing w:line="240" w:lineRule="auto"/>
              <w:ind w:firstLine="5"/>
              <w:jc w:val="center"/>
              <w:rPr>
                <w:b/>
              </w:rPr>
            </w:pPr>
            <w:r>
              <w:rPr>
                <w:b/>
              </w:rPr>
              <w:t>1d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08FA6C9" w14:textId="77777777" w:rsidR="005A7B83" w:rsidRDefault="005A7B83" w:rsidP="00EC2D3B">
            <w:pPr>
              <w:snapToGrid w:val="0"/>
              <w:spacing w:line="240" w:lineRule="auto"/>
            </w:pPr>
            <w:r>
              <w:t>Araştırma ve Yorum (10)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51FE5DC9" w14:textId="77777777" w:rsidR="005A7B83" w:rsidRDefault="005A7B83" w:rsidP="00EC2D3B">
            <w:pPr>
              <w:snapToGrid w:val="0"/>
              <w:spacing w:line="240" w:lineRule="auto"/>
              <w:ind w:left="-386" w:firstLine="386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0D019" w14:textId="77777777" w:rsidR="005A7B83" w:rsidRDefault="005A7B83" w:rsidP="00EC2D3B">
            <w:pPr>
              <w:snapToGrid w:val="0"/>
              <w:spacing w:line="240" w:lineRule="auto"/>
            </w:pP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1C0E05" w14:textId="77777777" w:rsidR="005A7B83" w:rsidRDefault="005A7B83" w:rsidP="00EC2D3B">
            <w:pPr>
              <w:snapToGrid w:val="0"/>
              <w:spacing w:line="240" w:lineRule="auto"/>
            </w:pPr>
          </w:p>
        </w:tc>
      </w:tr>
      <w:tr w:rsidR="005A7B83" w14:paraId="1B4B205B" w14:textId="77777777" w:rsidTr="00EC2D3B">
        <w:tc>
          <w:tcPr>
            <w:tcW w:w="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87C6B80" w14:textId="77777777" w:rsidR="005A7B83" w:rsidRPr="0098214C" w:rsidRDefault="005A7B83" w:rsidP="00EC2D3B">
            <w:pPr>
              <w:snapToGrid w:val="0"/>
              <w:spacing w:line="240" w:lineRule="auto"/>
              <w:ind w:firstLine="5"/>
              <w:jc w:val="center"/>
              <w:rPr>
                <w:b/>
              </w:rPr>
            </w:pPr>
            <w:r w:rsidRPr="0098214C">
              <w:rPr>
                <w:b/>
              </w:rPr>
              <w:t xml:space="preserve">2 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1834CF4A" w14:textId="77777777" w:rsidR="005A7B83" w:rsidRDefault="005A7B83" w:rsidP="00EC2D3B">
            <w:pPr>
              <w:snapToGrid w:val="0"/>
              <w:spacing w:line="240" w:lineRule="auto"/>
            </w:pPr>
            <w:r>
              <w:t>Problem Çözme ve Kodlama (10)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D010FCB" w14:textId="77777777" w:rsidR="005A7B83" w:rsidRDefault="005A7B83" w:rsidP="00EC2D3B">
            <w:pPr>
              <w:snapToGrid w:val="0"/>
              <w:spacing w:line="240" w:lineRule="auto"/>
              <w:ind w:left="-386" w:firstLine="386"/>
              <w:jc w:val="center"/>
              <w:rPr>
                <w:rFonts w:ascii="Wingdings" w:hAnsi="Wingdings"/>
              </w:rPr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C7A447" w14:textId="77777777" w:rsidR="005A7B83" w:rsidRDefault="005A7B83" w:rsidP="00EC2D3B">
            <w:pPr>
              <w:snapToGrid w:val="0"/>
              <w:spacing w:line="240" w:lineRule="auto"/>
            </w:pP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F62736" w14:textId="77777777" w:rsidR="005A7B83" w:rsidRDefault="005A7B83" w:rsidP="00EC2D3B">
            <w:pPr>
              <w:snapToGrid w:val="0"/>
              <w:spacing w:line="240" w:lineRule="auto"/>
            </w:pPr>
          </w:p>
        </w:tc>
      </w:tr>
      <w:tr w:rsidR="005A7B83" w14:paraId="6247E7B4" w14:textId="77777777" w:rsidTr="00EC2D3B">
        <w:tc>
          <w:tcPr>
            <w:tcW w:w="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C24FF74" w14:textId="77777777" w:rsidR="005A7B83" w:rsidRPr="0098214C" w:rsidRDefault="005A7B83" w:rsidP="00EC2D3B">
            <w:pPr>
              <w:snapToGrid w:val="0"/>
              <w:spacing w:line="240" w:lineRule="auto"/>
              <w:ind w:firstLine="5"/>
              <w:jc w:val="center"/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68C80E" w14:textId="77777777" w:rsidR="005A7B83" w:rsidRDefault="005A7B83" w:rsidP="00EC2D3B">
            <w:pPr>
              <w:snapToGrid w:val="0"/>
              <w:spacing w:line="240" w:lineRule="auto"/>
            </w:pPr>
            <w:r>
              <w:t>Genetik Algoritmalar ile Şifre Kırma (15)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8CF7C6E" w14:textId="77777777" w:rsidR="005A7B83" w:rsidRDefault="005A7B83" w:rsidP="00EC2D3B">
            <w:pPr>
              <w:snapToGrid w:val="0"/>
              <w:spacing w:line="240" w:lineRule="auto"/>
              <w:ind w:left="-386" w:firstLine="386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E55C68" w14:textId="77777777" w:rsidR="005A7B83" w:rsidRDefault="005A7B83" w:rsidP="00EC2D3B">
            <w:pPr>
              <w:snapToGrid w:val="0"/>
              <w:spacing w:line="240" w:lineRule="auto"/>
            </w:pP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6D076" w14:textId="77777777" w:rsidR="005A7B83" w:rsidRDefault="005A7B83" w:rsidP="00EC2D3B">
            <w:pPr>
              <w:snapToGrid w:val="0"/>
              <w:spacing w:line="240" w:lineRule="auto"/>
            </w:pPr>
          </w:p>
        </w:tc>
      </w:tr>
      <w:tr w:rsidR="005A7B83" w14:paraId="6D896276" w14:textId="77777777" w:rsidTr="00EC2D3B">
        <w:tc>
          <w:tcPr>
            <w:tcW w:w="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90BE00" w14:textId="77777777" w:rsidR="005A7B83" w:rsidRPr="0098214C" w:rsidRDefault="005A7B83" w:rsidP="00EC2D3B">
            <w:pPr>
              <w:snapToGrid w:val="0"/>
              <w:spacing w:line="240" w:lineRule="auto"/>
              <w:ind w:firstLine="5"/>
              <w:jc w:val="center"/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AD60F7D" w14:textId="77777777" w:rsidR="005A7B83" w:rsidRDefault="005A7B83" w:rsidP="00EC2D3B">
            <w:pPr>
              <w:snapToGrid w:val="0"/>
              <w:spacing w:line="240" w:lineRule="auto"/>
            </w:pPr>
            <w:r>
              <w:t>Makine Öğrenmesi (15)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11D3A9B" w14:textId="77777777" w:rsidR="005A7B83" w:rsidRDefault="005A7B83" w:rsidP="00EC2D3B">
            <w:pPr>
              <w:snapToGrid w:val="0"/>
              <w:spacing w:line="240" w:lineRule="auto"/>
              <w:ind w:left="-386" w:firstLine="386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5DFA17" w14:textId="77777777" w:rsidR="005A7B83" w:rsidRDefault="005A7B83" w:rsidP="00EC2D3B">
            <w:pPr>
              <w:snapToGrid w:val="0"/>
              <w:spacing w:line="240" w:lineRule="auto"/>
            </w:pP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5501D86" w14:textId="77777777" w:rsidR="005A7B83" w:rsidRDefault="005A7B83" w:rsidP="00EC2D3B">
            <w:pPr>
              <w:snapToGrid w:val="0"/>
              <w:spacing w:line="240" w:lineRule="auto"/>
            </w:pPr>
          </w:p>
        </w:tc>
      </w:tr>
      <w:tr w:rsidR="005A7B83" w14:paraId="10519013" w14:textId="77777777" w:rsidTr="00EC2D3B">
        <w:tc>
          <w:tcPr>
            <w:tcW w:w="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4A933F54" w14:textId="77777777" w:rsidR="005A7B83" w:rsidRPr="001407D3" w:rsidRDefault="005A7B83" w:rsidP="00EC2D3B">
            <w:pPr>
              <w:snapToGrid w:val="0"/>
              <w:spacing w:line="240" w:lineRule="auto"/>
              <w:ind w:firstLine="5"/>
              <w:jc w:val="center"/>
              <w:rPr>
                <w:b/>
                <w:bCs/>
              </w:rPr>
            </w:pPr>
            <w:r w:rsidRPr="001407D3">
              <w:rPr>
                <w:b/>
                <w:bCs/>
              </w:rPr>
              <w:t>5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DF15A1A" w14:textId="77777777" w:rsidR="005A7B83" w:rsidRDefault="005A7B83" w:rsidP="00EC2D3B">
            <w:pPr>
              <w:snapToGrid w:val="0"/>
              <w:spacing w:line="240" w:lineRule="auto"/>
            </w:pPr>
            <w:r>
              <w:t>İşbölümü Detayları (5)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F1A5016" w14:textId="77777777" w:rsidR="005A7B83" w:rsidRDefault="005A7B83" w:rsidP="00EC2D3B">
            <w:pPr>
              <w:snapToGrid w:val="0"/>
              <w:spacing w:line="240" w:lineRule="auto"/>
              <w:ind w:left="-386" w:firstLine="386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7F687C" w14:textId="77777777" w:rsidR="005A7B83" w:rsidRDefault="005A7B83" w:rsidP="00EC2D3B">
            <w:pPr>
              <w:snapToGrid w:val="0"/>
              <w:spacing w:line="240" w:lineRule="auto"/>
            </w:pP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5D826B4" w14:textId="77777777" w:rsidR="005A7B83" w:rsidRDefault="005A7B83" w:rsidP="00EC2D3B">
            <w:pPr>
              <w:snapToGrid w:val="0"/>
              <w:spacing w:line="240" w:lineRule="auto"/>
            </w:pPr>
          </w:p>
        </w:tc>
      </w:tr>
      <w:tr w:rsidR="005A7B83" w14:paraId="44E2D3A3" w14:textId="77777777" w:rsidTr="00EC2D3B">
        <w:tc>
          <w:tcPr>
            <w:tcW w:w="53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410E3B9" w14:textId="77777777" w:rsidR="005A7B83" w:rsidRPr="000F4F5E" w:rsidRDefault="005A7B83" w:rsidP="00EC2D3B">
            <w:pPr>
              <w:snapToGrid w:val="0"/>
              <w:spacing w:line="240" w:lineRule="auto"/>
              <w:ind w:firstLine="5"/>
              <w:jc w:val="center"/>
              <w:rPr>
                <w:b/>
                <w:bCs/>
              </w:rPr>
            </w:pPr>
            <w:r w:rsidRPr="000F4F5E">
              <w:rPr>
                <w:b/>
                <w:bCs/>
              </w:rPr>
              <w:t>6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36FCFA3D" w14:textId="77777777" w:rsidR="005A7B83" w:rsidRDefault="005A7B83" w:rsidP="00EC2D3B">
            <w:pPr>
              <w:snapToGrid w:val="0"/>
              <w:spacing w:line="240" w:lineRule="auto"/>
            </w:pPr>
            <w:r>
              <w:t>Özd. Tablosu + Rapor (15)</w:t>
            </w:r>
          </w:p>
        </w:tc>
        <w:tc>
          <w:tcPr>
            <w:tcW w:w="7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2218BB52" w14:textId="77777777" w:rsidR="005A7B83" w:rsidRDefault="005A7B83" w:rsidP="00EC2D3B">
            <w:pPr>
              <w:snapToGrid w:val="0"/>
              <w:spacing w:line="240" w:lineRule="auto"/>
              <w:ind w:left="-386" w:firstLine="386"/>
              <w:jc w:val="center"/>
            </w:pPr>
            <w:r>
              <w:fldChar w:fldCharType="begin">
                <w:ffData>
                  <w:name w:val="Check1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>
              <w:instrText xml:space="preserve"> FORMCHECKBOX </w:instrText>
            </w:r>
            <w:r w:rsidR="00000000">
              <w:fldChar w:fldCharType="separate"/>
            </w:r>
            <w:r>
              <w:fldChar w:fldCharType="end"/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9D7055E" w14:textId="77777777" w:rsidR="005A7B83" w:rsidRDefault="005A7B83" w:rsidP="00EC2D3B">
            <w:pPr>
              <w:snapToGrid w:val="0"/>
              <w:spacing w:line="240" w:lineRule="auto"/>
            </w:pP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F5B30D" w14:textId="77777777" w:rsidR="005A7B83" w:rsidRDefault="005A7B83" w:rsidP="00EC2D3B">
            <w:pPr>
              <w:snapToGrid w:val="0"/>
              <w:spacing w:line="240" w:lineRule="auto"/>
            </w:pPr>
          </w:p>
        </w:tc>
      </w:tr>
      <w:tr w:rsidR="005A7B83" w14:paraId="06E02D9F" w14:textId="77777777" w:rsidTr="00EC2D3B">
        <w:tc>
          <w:tcPr>
            <w:tcW w:w="7626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DDECDB" w14:textId="77777777" w:rsidR="005A7B83" w:rsidRPr="00451D6B" w:rsidRDefault="005A7B83" w:rsidP="00EC2D3B">
            <w:pPr>
              <w:snapToGrid w:val="0"/>
              <w:spacing w:line="240" w:lineRule="auto"/>
              <w:jc w:val="right"/>
              <w:rPr>
                <w:b/>
              </w:rPr>
            </w:pPr>
            <w:r w:rsidRPr="00451D6B">
              <w:rPr>
                <w:b/>
              </w:rPr>
              <w:t>100 üzerinden Toplam Not:</w:t>
            </w:r>
          </w:p>
        </w:tc>
        <w:tc>
          <w:tcPr>
            <w:tcW w:w="156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462D3" w14:textId="77777777" w:rsidR="005A7B83" w:rsidRDefault="005A7B83" w:rsidP="00EC2D3B">
            <w:pPr>
              <w:snapToGrid w:val="0"/>
              <w:spacing w:line="240" w:lineRule="auto"/>
            </w:pPr>
          </w:p>
        </w:tc>
      </w:tr>
    </w:tbl>
    <w:p w14:paraId="22C605D3" w14:textId="77777777" w:rsidR="009D60CC" w:rsidRPr="005755EF" w:rsidRDefault="009D60CC" w:rsidP="00BC7981">
      <w:pPr>
        <w:rPr>
          <w:b/>
        </w:rPr>
      </w:pPr>
    </w:p>
    <w:p w14:paraId="6FC02047" w14:textId="679AC9CA" w:rsidR="007741F7" w:rsidRPr="005755EF" w:rsidRDefault="00BC7981" w:rsidP="00CD3DC7">
      <w:pPr>
        <w:rPr>
          <w:b/>
        </w:rPr>
      </w:pPr>
      <w:r w:rsidRPr="005755EF">
        <w:rPr>
          <w:b/>
        </w:rPr>
        <w:t>Açıklama kısmında yapıldı, yapılmadı bilgisi ve hangi maddelerin nasıl yapıldığı</w:t>
      </w:r>
      <w:r w:rsidR="007B7A7A" w:rsidRPr="005755EF">
        <w:rPr>
          <w:b/>
        </w:rPr>
        <w:t xml:space="preserve"> veya neden yapılamadığı</w:t>
      </w:r>
      <w:r w:rsidRPr="005755EF">
        <w:rPr>
          <w:b/>
        </w:rPr>
        <w:t xml:space="preserve"> kısaca </w:t>
      </w:r>
      <w:r w:rsidR="007B7A7A" w:rsidRPr="005755EF">
        <w:rPr>
          <w:b/>
        </w:rPr>
        <w:t>yazılmalıdır</w:t>
      </w:r>
      <w:r w:rsidRPr="005755EF">
        <w:rPr>
          <w:b/>
        </w:rPr>
        <w:t xml:space="preserve">. </w:t>
      </w:r>
      <w:r w:rsidR="009D60CC" w:rsidRPr="005755EF">
        <w:rPr>
          <w:b/>
        </w:rPr>
        <w:t>Tahmini not kısmına da ilgili maddeden kaç almayı beklediğinizi yazmalısınız.</w:t>
      </w:r>
    </w:p>
    <w:p w14:paraId="383C36BB" w14:textId="33472B87" w:rsidR="00260915" w:rsidRPr="00260915" w:rsidRDefault="00260915" w:rsidP="00260915">
      <w:pPr>
        <w:rPr>
          <w:b/>
        </w:rPr>
      </w:pPr>
      <w:r w:rsidRPr="005755EF">
        <w:rPr>
          <w:b/>
        </w:rPr>
        <w:t xml:space="preserve">Not: </w:t>
      </w:r>
      <w:r w:rsidR="00585AE0" w:rsidRPr="00585AE0">
        <w:rPr>
          <w:b/>
        </w:rPr>
        <w:t xml:space="preserve">Raporu ve kodları sisteme yüklenmeyen proje değerlendirilmemektedir.  </w:t>
      </w:r>
    </w:p>
    <w:sectPr w:rsidR="00260915" w:rsidRPr="00260915" w:rsidSect="00433F7D">
      <w:footerReference w:type="default" r:id="rId8"/>
      <w:footerReference w:type="first" r:id="rId9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C4440B" w14:textId="77777777" w:rsidR="00433F7D" w:rsidRPr="005755EF" w:rsidRDefault="00433F7D" w:rsidP="008C5C2A">
      <w:pPr>
        <w:spacing w:after="0" w:line="240" w:lineRule="auto"/>
      </w:pPr>
      <w:r w:rsidRPr="005755EF">
        <w:separator/>
      </w:r>
    </w:p>
  </w:endnote>
  <w:endnote w:type="continuationSeparator" w:id="0">
    <w:p w14:paraId="5CF53FD3" w14:textId="77777777" w:rsidR="00433F7D" w:rsidRPr="005755EF" w:rsidRDefault="00433F7D" w:rsidP="008C5C2A">
      <w:pPr>
        <w:spacing w:after="0" w:line="240" w:lineRule="auto"/>
      </w:pPr>
      <w:r w:rsidRPr="005755EF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826015737"/>
      <w:docPartObj>
        <w:docPartGallery w:val="Page Numbers (Bottom of Page)"/>
        <w:docPartUnique/>
      </w:docPartObj>
    </w:sdtPr>
    <w:sdtContent>
      <w:p w14:paraId="78E7F6F2" w14:textId="1E811453" w:rsidR="008C5C2A" w:rsidRPr="005755EF" w:rsidRDefault="009A7303">
        <w:pPr>
          <w:pStyle w:val="AltBilgi"/>
          <w:jc w:val="center"/>
        </w:pPr>
        <w:r w:rsidRPr="005755EF">
          <w:fldChar w:fldCharType="begin"/>
        </w:r>
        <w:r w:rsidRPr="005755EF">
          <w:instrText>PAGE   \* MERGEFORMAT</w:instrText>
        </w:r>
        <w:r w:rsidRPr="005755EF">
          <w:fldChar w:fldCharType="separate"/>
        </w:r>
        <w:r w:rsidR="0006496A" w:rsidRPr="005755EF">
          <w:t>5</w:t>
        </w:r>
        <w:r w:rsidRPr="005755EF">
          <w:fldChar w:fldCharType="end"/>
        </w:r>
      </w:p>
    </w:sdtContent>
  </w:sdt>
  <w:p w14:paraId="6D3B8A90" w14:textId="77777777" w:rsidR="008C5C2A" w:rsidRPr="005755EF" w:rsidRDefault="008C5C2A">
    <w:pPr>
      <w:pStyle w:val="AltBilgi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0405627"/>
      <w:docPartObj>
        <w:docPartGallery w:val="Page Numbers (Bottom of Page)"/>
        <w:docPartUnique/>
      </w:docPartObj>
    </w:sdtPr>
    <w:sdtContent>
      <w:p w14:paraId="2BBB96B9" w14:textId="3C3EFCB0" w:rsidR="009A7303" w:rsidRPr="005755EF" w:rsidRDefault="009A7303">
        <w:pPr>
          <w:pStyle w:val="AltBilgi"/>
          <w:jc w:val="center"/>
        </w:pPr>
        <w:r w:rsidRPr="005755EF">
          <w:fldChar w:fldCharType="begin"/>
        </w:r>
        <w:r w:rsidRPr="005755EF">
          <w:instrText>PAGE   \* MERGEFORMAT</w:instrText>
        </w:r>
        <w:r w:rsidRPr="005755EF">
          <w:fldChar w:fldCharType="separate"/>
        </w:r>
        <w:r w:rsidR="0006496A" w:rsidRPr="005755EF">
          <w:t>1</w:t>
        </w:r>
        <w:r w:rsidRPr="005755EF">
          <w:fldChar w:fldCharType="end"/>
        </w:r>
      </w:p>
    </w:sdtContent>
  </w:sdt>
  <w:p w14:paraId="020B5AEC" w14:textId="77777777" w:rsidR="009A7303" w:rsidRPr="005755EF" w:rsidRDefault="009A7303">
    <w:pPr>
      <w:pStyle w:val="AltBilgi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B532CD" w14:textId="77777777" w:rsidR="00433F7D" w:rsidRPr="005755EF" w:rsidRDefault="00433F7D" w:rsidP="008C5C2A">
      <w:pPr>
        <w:spacing w:after="0" w:line="240" w:lineRule="auto"/>
      </w:pPr>
      <w:r w:rsidRPr="005755EF">
        <w:separator/>
      </w:r>
    </w:p>
  </w:footnote>
  <w:footnote w:type="continuationSeparator" w:id="0">
    <w:p w14:paraId="7708B53A" w14:textId="77777777" w:rsidR="00433F7D" w:rsidRPr="005755EF" w:rsidRDefault="00433F7D" w:rsidP="008C5C2A">
      <w:pPr>
        <w:spacing w:after="0" w:line="240" w:lineRule="auto"/>
      </w:pPr>
      <w:r w:rsidRPr="005755EF"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0tbQwMLc0MTczMbJQ0lEKTi0uzszPAykwqwUAQy7/kywAAAA="/>
  </w:docVars>
  <w:rsids>
    <w:rsidRoot w:val="006333FA"/>
    <w:rsid w:val="000120A2"/>
    <w:rsid w:val="00021FB4"/>
    <w:rsid w:val="000602DB"/>
    <w:rsid w:val="0006496A"/>
    <w:rsid w:val="000710B3"/>
    <w:rsid w:val="000A2D74"/>
    <w:rsid w:val="000B088F"/>
    <w:rsid w:val="000C76C0"/>
    <w:rsid w:val="001030CF"/>
    <w:rsid w:val="00112BBA"/>
    <w:rsid w:val="0016700D"/>
    <w:rsid w:val="001B7E88"/>
    <w:rsid w:val="001C6C80"/>
    <w:rsid w:val="001D485F"/>
    <w:rsid w:val="001E6D13"/>
    <w:rsid w:val="001F4E56"/>
    <w:rsid w:val="00216380"/>
    <w:rsid w:val="0022420C"/>
    <w:rsid w:val="002378AE"/>
    <w:rsid w:val="00252C00"/>
    <w:rsid w:val="00260915"/>
    <w:rsid w:val="00261021"/>
    <w:rsid w:val="002614D8"/>
    <w:rsid w:val="00261A6A"/>
    <w:rsid w:val="002763DD"/>
    <w:rsid w:val="002771E4"/>
    <w:rsid w:val="002952E2"/>
    <w:rsid w:val="002A6758"/>
    <w:rsid w:val="00301640"/>
    <w:rsid w:val="00303F30"/>
    <w:rsid w:val="003064A8"/>
    <w:rsid w:val="00310109"/>
    <w:rsid w:val="00321566"/>
    <w:rsid w:val="00334B8E"/>
    <w:rsid w:val="0035637B"/>
    <w:rsid w:val="00367AC9"/>
    <w:rsid w:val="003760D1"/>
    <w:rsid w:val="003938C3"/>
    <w:rsid w:val="003A1E7A"/>
    <w:rsid w:val="003A60F1"/>
    <w:rsid w:val="003B7DBA"/>
    <w:rsid w:val="003C3FC1"/>
    <w:rsid w:val="003C4C15"/>
    <w:rsid w:val="003C4F0A"/>
    <w:rsid w:val="003C61CF"/>
    <w:rsid w:val="003D3466"/>
    <w:rsid w:val="003F6FE8"/>
    <w:rsid w:val="00433F7D"/>
    <w:rsid w:val="00435BBA"/>
    <w:rsid w:val="00442AFA"/>
    <w:rsid w:val="00457339"/>
    <w:rsid w:val="004668C0"/>
    <w:rsid w:val="004833DA"/>
    <w:rsid w:val="004B6284"/>
    <w:rsid w:val="004C761A"/>
    <w:rsid w:val="004C7B6A"/>
    <w:rsid w:val="004E5B73"/>
    <w:rsid w:val="004F1905"/>
    <w:rsid w:val="00514710"/>
    <w:rsid w:val="00550B38"/>
    <w:rsid w:val="005629FF"/>
    <w:rsid w:val="00571C21"/>
    <w:rsid w:val="005755EF"/>
    <w:rsid w:val="0058535C"/>
    <w:rsid w:val="00585AE0"/>
    <w:rsid w:val="00590231"/>
    <w:rsid w:val="00592512"/>
    <w:rsid w:val="00596A57"/>
    <w:rsid w:val="005A26B9"/>
    <w:rsid w:val="005A6E92"/>
    <w:rsid w:val="005A7B83"/>
    <w:rsid w:val="005B7E3C"/>
    <w:rsid w:val="005F1E60"/>
    <w:rsid w:val="00622A57"/>
    <w:rsid w:val="006333FA"/>
    <w:rsid w:val="00655549"/>
    <w:rsid w:val="00686F22"/>
    <w:rsid w:val="00693034"/>
    <w:rsid w:val="0069556F"/>
    <w:rsid w:val="006B05E1"/>
    <w:rsid w:val="006B0DA5"/>
    <w:rsid w:val="006B41BF"/>
    <w:rsid w:val="006C2398"/>
    <w:rsid w:val="006D3C2B"/>
    <w:rsid w:val="006E3D9D"/>
    <w:rsid w:val="006E5F93"/>
    <w:rsid w:val="006F0242"/>
    <w:rsid w:val="006F1A24"/>
    <w:rsid w:val="006F4EBD"/>
    <w:rsid w:val="00725043"/>
    <w:rsid w:val="00735EFC"/>
    <w:rsid w:val="007427C1"/>
    <w:rsid w:val="007741F7"/>
    <w:rsid w:val="007A1DAE"/>
    <w:rsid w:val="007A5085"/>
    <w:rsid w:val="007B00B9"/>
    <w:rsid w:val="007B7A7A"/>
    <w:rsid w:val="007D3DCA"/>
    <w:rsid w:val="007F4E1A"/>
    <w:rsid w:val="00801B5C"/>
    <w:rsid w:val="00831355"/>
    <w:rsid w:val="0083208E"/>
    <w:rsid w:val="00847EFC"/>
    <w:rsid w:val="008608A6"/>
    <w:rsid w:val="00895366"/>
    <w:rsid w:val="008B09EA"/>
    <w:rsid w:val="008C5C2A"/>
    <w:rsid w:val="008F41F7"/>
    <w:rsid w:val="00913857"/>
    <w:rsid w:val="00916024"/>
    <w:rsid w:val="009555F3"/>
    <w:rsid w:val="00966569"/>
    <w:rsid w:val="0099005B"/>
    <w:rsid w:val="009A1D82"/>
    <w:rsid w:val="009A7303"/>
    <w:rsid w:val="009D60CC"/>
    <w:rsid w:val="009F66D3"/>
    <w:rsid w:val="00A01CE0"/>
    <w:rsid w:val="00A2496B"/>
    <w:rsid w:val="00A25840"/>
    <w:rsid w:val="00A34B4A"/>
    <w:rsid w:val="00A41379"/>
    <w:rsid w:val="00A444C5"/>
    <w:rsid w:val="00A4568D"/>
    <w:rsid w:val="00A74C59"/>
    <w:rsid w:val="00A81B4C"/>
    <w:rsid w:val="00A82771"/>
    <w:rsid w:val="00A8460C"/>
    <w:rsid w:val="00A874E5"/>
    <w:rsid w:val="00A949C1"/>
    <w:rsid w:val="00A97FA9"/>
    <w:rsid w:val="00AA4C81"/>
    <w:rsid w:val="00AA4E02"/>
    <w:rsid w:val="00AD51FD"/>
    <w:rsid w:val="00AF4812"/>
    <w:rsid w:val="00B039CB"/>
    <w:rsid w:val="00B3317F"/>
    <w:rsid w:val="00B626F8"/>
    <w:rsid w:val="00BB513D"/>
    <w:rsid w:val="00BC4ADD"/>
    <w:rsid w:val="00BC7981"/>
    <w:rsid w:val="00BD21CF"/>
    <w:rsid w:val="00C13972"/>
    <w:rsid w:val="00C314E1"/>
    <w:rsid w:val="00C561A9"/>
    <w:rsid w:val="00C8644B"/>
    <w:rsid w:val="00C86526"/>
    <w:rsid w:val="00C91E9A"/>
    <w:rsid w:val="00C92586"/>
    <w:rsid w:val="00CA45B7"/>
    <w:rsid w:val="00CB78D1"/>
    <w:rsid w:val="00CD3DC7"/>
    <w:rsid w:val="00CE11AB"/>
    <w:rsid w:val="00CE52B0"/>
    <w:rsid w:val="00CF6A29"/>
    <w:rsid w:val="00D03977"/>
    <w:rsid w:val="00D45DD4"/>
    <w:rsid w:val="00D62422"/>
    <w:rsid w:val="00D67E95"/>
    <w:rsid w:val="00D76A94"/>
    <w:rsid w:val="00D8159D"/>
    <w:rsid w:val="00D824D5"/>
    <w:rsid w:val="00D969DF"/>
    <w:rsid w:val="00DA2765"/>
    <w:rsid w:val="00DA60EA"/>
    <w:rsid w:val="00DA632C"/>
    <w:rsid w:val="00DB1DBE"/>
    <w:rsid w:val="00DC53C8"/>
    <w:rsid w:val="00DC58B3"/>
    <w:rsid w:val="00DC742A"/>
    <w:rsid w:val="00DD2CA0"/>
    <w:rsid w:val="00DD7453"/>
    <w:rsid w:val="00DE7634"/>
    <w:rsid w:val="00DF1B8A"/>
    <w:rsid w:val="00DF46A0"/>
    <w:rsid w:val="00E02785"/>
    <w:rsid w:val="00E079A5"/>
    <w:rsid w:val="00E07DAD"/>
    <w:rsid w:val="00E248D2"/>
    <w:rsid w:val="00E27396"/>
    <w:rsid w:val="00E37E95"/>
    <w:rsid w:val="00E437E4"/>
    <w:rsid w:val="00E452B5"/>
    <w:rsid w:val="00E45FC4"/>
    <w:rsid w:val="00E63A24"/>
    <w:rsid w:val="00E63DC0"/>
    <w:rsid w:val="00E9695B"/>
    <w:rsid w:val="00EA27DE"/>
    <w:rsid w:val="00EC3614"/>
    <w:rsid w:val="00EC3844"/>
    <w:rsid w:val="00ED3C10"/>
    <w:rsid w:val="00EE21B3"/>
    <w:rsid w:val="00EE553F"/>
    <w:rsid w:val="00EF0A95"/>
    <w:rsid w:val="00EF4B48"/>
    <w:rsid w:val="00F47878"/>
    <w:rsid w:val="00FB24CE"/>
    <w:rsid w:val="00FC5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54686B9B"/>
  <w15:chartTrackingRefBased/>
  <w15:docId w15:val="{CC06F01F-FEBF-42F3-9360-045DBA9C3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A7B83"/>
    <w:pPr>
      <w:spacing w:after="200" w:line="276" w:lineRule="auto"/>
    </w:pPr>
    <w:rPr>
      <w:lang w:bidi="en-US"/>
    </w:rPr>
  </w:style>
  <w:style w:type="paragraph" w:styleId="Balk1">
    <w:name w:val="heading 1"/>
    <w:basedOn w:val="Normal"/>
    <w:next w:val="Normal"/>
    <w:link w:val="Balk1Char"/>
    <w:uiPriority w:val="9"/>
    <w:qFormat/>
    <w:rsid w:val="006B41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alk2">
    <w:name w:val="heading 2"/>
    <w:basedOn w:val="Normal"/>
    <w:next w:val="Normal"/>
    <w:link w:val="Balk2Char"/>
    <w:uiPriority w:val="9"/>
    <w:unhideWhenUsed/>
    <w:qFormat/>
    <w:rsid w:val="006B41B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alk3">
    <w:name w:val="heading 3"/>
    <w:basedOn w:val="Normal"/>
    <w:next w:val="Normal"/>
    <w:link w:val="Balk3Char"/>
    <w:uiPriority w:val="9"/>
    <w:unhideWhenUsed/>
    <w:qFormat/>
    <w:rsid w:val="00B3317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unhideWhenUsed/>
    <w:qFormat/>
    <w:rsid w:val="00A4137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 w:bidi="en-US"/>
    </w:rPr>
  </w:style>
  <w:style w:type="character" w:customStyle="1" w:styleId="Balk2Char">
    <w:name w:val="Başlık 2 Char"/>
    <w:basedOn w:val="VarsaylanParagrafYazTipi"/>
    <w:link w:val="Balk2"/>
    <w:uiPriority w:val="9"/>
    <w:rsid w:val="006B41BF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 w:bidi="en-US"/>
    </w:rPr>
  </w:style>
  <w:style w:type="paragraph" w:styleId="ListeParagraf">
    <w:name w:val="List Paragraph"/>
    <w:basedOn w:val="Normal"/>
    <w:uiPriority w:val="34"/>
    <w:qFormat/>
    <w:rsid w:val="000B088F"/>
    <w:pPr>
      <w:ind w:left="720"/>
      <w:contextualSpacing/>
    </w:pPr>
  </w:style>
  <w:style w:type="paragraph" w:styleId="stBilgi">
    <w:name w:val="header"/>
    <w:basedOn w:val="Normal"/>
    <w:link w:val="s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8C5C2A"/>
    <w:rPr>
      <w:lang w:val="en-US" w:bidi="en-US"/>
    </w:rPr>
  </w:style>
  <w:style w:type="paragraph" w:styleId="AltBilgi">
    <w:name w:val="footer"/>
    <w:basedOn w:val="Normal"/>
    <w:link w:val="AltBilgiChar"/>
    <w:uiPriority w:val="99"/>
    <w:unhideWhenUsed/>
    <w:rsid w:val="008C5C2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8C5C2A"/>
    <w:rPr>
      <w:lang w:val="en-US" w:bidi="en-US"/>
    </w:rPr>
  </w:style>
  <w:style w:type="paragraph" w:styleId="TBal">
    <w:name w:val="TOC Heading"/>
    <w:basedOn w:val="Balk1"/>
    <w:next w:val="Normal"/>
    <w:uiPriority w:val="39"/>
    <w:unhideWhenUsed/>
    <w:qFormat/>
    <w:rsid w:val="00590231"/>
    <w:pPr>
      <w:spacing w:line="259" w:lineRule="auto"/>
      <w:outlineLvl w:val="9"/>
    </w:pPr>
    <w:rPr>
      <w:lang w:eastAsia="tr-TR" w:bidi="ar-SA"/>
    </w:rPr>
  </w:style>
  <w:style w:type="paragraph" w:styleId="T1">
    <w:name w:val="toc 1"/>
    <w:basedOn w:val="Normal"/>
    <w:next w:val="Normal"/>
    <w:autoRedefine/>
    <w:uiPriority w:val="39"/>
    <w:unhideWhenUsed/>
    <w:rsid w:val="00590231"/>
    <w:pPr>
      <w:spacing w:after="100"/>
    </w:pPr>
  </w:style>
  <w:style w:type="paragraph" w:styleId="T2">
    <w:name w:val="toc 2"/>
    <w:basedOn w:val="Normal"/>
    <w:next w:val="Normal"/>
    <w:autoRedefine/>
    <w:uiPriority w:val="39"/>
    <w:unhideWhenUsed/>
    <w:rsid w:val="00590231"/>
    <w:pPr>
      <w:spacing w:after="100"/>
      <w:ind w:left="220"/>
    </w:pPr>
  </w:style>
  <w:style w:type="character" w:styleId="Kpr">
    <w:name w:val="Hyperlink"/>
    <w:basedOn w:val="VarsaylanParagrafYazTipi"/>
    <w:uiPriority w:val="99"/>
    <w:unhideWhenUsed/>
    <w:rsid w:val="00590231"/>
    <w:rPr>
      <w:color w:val="0563C1" w:themeColor="hyperlink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rsid w:val="00B3317F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 w:bidi="en-US"/>
    </w:rPr>
  </w:style>
  <w:style w:type="paragraph" w:styleId="T3">
    <w:name w:val="toc 3"/>
    <w:basedOn w:val="Normal"/>
    <w:next w:val="Normal"/>
    <w:autoRedefine/>
    <w:uiPriority w:val="39"/>
    <w:unhideWhenUsed/>
    <w:rsid w:val="001C6C80"/>
    <w:pPr>
      <w:spacing w:after="100"/>
      <w:ind w:left="440"/>
    </w:pPr>
  </w:style>
  <w:style w:type="table" w:styleId="TabloKlavuzu">
    <w:name w:val="Table Grid"/>
    <w:basedOn w:val="NormalTablo"/>
    <w:uiPriority w:val="59"/>
    <w:rsid w:val="00DB1DB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7427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tr-TR" w:bidi="ar-SA"/>
    </w:rPr>
  </w:style>
  <w:style w:type="character" w:customStyle="1" w:styleId="Balk4Char">
    <w:name w:val="Başlık 4 Char"/>
    <w:basedOn w:val="VarsaylanParagrafYazTipi"/>
    <w:link w:val="Balk4"/>
    <w:uiPriority w:val="9"/>
    <w:rsid w:val="00A41379"/>
    <w:rPr>
      <w:rFonts w:asciiTheme="majorHAnsi" w:eastAsiaTheme="majorEastAsia" w:hAnsiTheme="majorHAnsi" w:cstheme="majorBidi"/>
      <w:i/>
      <w:iCs/>
      <w:color w:val="2F5496" w:themeColor="accent1" w:themeShade="BF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14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195B1F81-FBFE-4B3C-B505-7CA7F8B07D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6</TotalTime>
  <Pages>6</Pages>
  <Words>1263</Words>
  <Characters>7619</Characters>
  <Application>Microsoft Office Word</Application>
  <DocSecurity>0</DocSecurity>
  <Lines>448</Lines>
  <Paragraphs>328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SMAN GOKALP</dc:creator>
  <cp:keywords/>
  <dc:description/>
  <cp:lastModifiedBy>Ahmet Gurbuz</cp:lastModifiedBy>
  <cp:revision>83</cp:revision>
  <dcterms:created xsi:type="dcterms:W3CDTF">2020-12-01T12:31:00Z</dcterms:created>
  <dcterms:modified xsi:type="dcterms:W3CDTF">2024-03-18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d8cc2faaa1e58eaf0cdd49fc5df39bbf74c25823d6122285b2f3b30e10c4ac</vt:lpwstr>
  </property>
</Properties>
</file>